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F9FA6F" w14:textId="66430354" w:rsidR="00D60C35" w:rsidRPr="00CD395C" w:rsidRDefault="00465213" w:rsidP="0065620A">
      <w:pPr>
        <w:pStyle w:val="Heading1"/>
        <w:jc w:val="center"/>
        <w:rPr>
          <w:rFonts w:asciiTheme="minorHAnsi" w:hAnsiTheme="minorHAnsi" w:cstheme="minorHAnsi"/>
        </w:rPr>
      </w:pPr>
      <w:r w:rsidRPr="00CD395C">
        <w:rPr>
          <w:rFonts w:asciiTheme="minorHAnsi" w:hAnsiTheme="minorHAnsi" w:cstheme="minorHAnsi"/>
        </w:rPr>
        <w:t>Material</w:t>
      </w:r>
      <w:r w:rsidR="00FB5447" w:rsidRPr="00CD395C">
        <w:rPr>
          <w:rFonts w:asciiTheme="minorHAnsi" w:hAnsiTheme="minorHAnsi" w:cstheme="minorHAnsi"/>
        </w:rPr>
        <w:t xml:space="preserve"> Summary</w:t>
      </w:r>
      <w:r w:rsidR="009C3D09" w:rsidRPr="00CD395C">
        <w:rPr>
          <w:rFonts w:asciiTheme="minorHAnsi" w:hAnsiTheme="minorHAnsi" w:cstheme="minorHAnsi"/>
        </w:rPr>
        <w:t xml:space="preserve">: </w:t>
      </w:r>
      <w:r w:rsidR="0065620A" w:rsidRPr="00CD395C">
        <w:rPr>
          <w:rFonts w:asciiTheme="minorHAnsi" w:hAnsiTheme="minorHAnsi" w:cstheme="minorHAnsi"/>
        </w:rPr>
        <w:t>Data Tidying and Cleaning</w:t>
      </w:r>
    </w:p>
    <w:p w14:paraId="649CBB3C" w14:textId="77777777" w:rsidR="0065620A" w:rsidRPr="00CD395C" w:rsidRDefault="0065620A" w:rsidP="0065620A">
      <w:pPr>
        <w:rPr>
          <w:rFonts w:asciiTheme="minorHAnsi" w:hAnsiTheme="minorHAnsi" w:cstheme="minorHAnsi"/>
        </w:rPr>
      </w:pPr>
    </w:p>
    <w:p w14:paraId="3D8CC00C" w14:textId="709A6555" w:rsidR="0065620A" w:rsidRPr="00CD395C" w:rsidRDefault="0065620A" w:rsidP="0065620A">
      <w:pPr>
        <w:pStyle w:val="Heading2"/>
        <w:rPr>
          <w:rFonts w:asciiTheme="minorHAnsi" w:hAnsiTheme="minorHAnsi" w:cstheme="minorHAnsi"/>
        </w:rPr>
      </w:pPr>
      <w:r w:rsidRPr="00CD395C">
        <w:rPr>
          <w:rFonts w:asciiTheme="minorHAnsi" w:hAnsiTheme="minorHAnsi" w:cstheme="minorHAnsi"/>
        </w:rPr>
        <w:t>Data Tidying</w:t>
      </w:r>
    </w:p>
    <w:p w14:paraId="0E08BF9A" w14:textId="18D63168" w:rsidR="0065620A" w:rsidRPr="00CD395C" w:rsidRDefault="00CD395C" w:rsidP="0065620A">
      <w:pPr>
        <w:rPr>
          <w:rFonts w:asciiTheme="minorHAnsi" w:eastAsiaTheme="majorEastAsia" w:hAnsiTheme="minorHAnsi" w:cstheme="minorHAnsi"/>
          <w:b/>
          <w:bCs/>
        </w:rPr>
      </w:pPr>
      <w:r w:rsidRPr="00CD395C">
        <w:rPr>
          <w:rFonts w:asciiTheme="minorHAnsi" w:eastAsiaTheme="majorEastAsia" w:hAnsiTheme="minorHAnsi" w:cstheme="minorHAnsi"/>
          <w:b/>
          <w:bCs/>
        </w:rPr>
        <w:t xml:space="preserve">1.1 </w:t>
      </w:r>
      <w:r w:rsidR="0065620A" w:rsidRPr="00CD395C">
        <w:rPr>
          <w:rFonts w:asciiTheme="minorHAnsi" w:eastAsiaTheme="majorEastAsia" w:hAnsiTheme="minorHAnsi" w:cstheme="minorHAnsi"/>
          <w:b/>
          <w:bCs/>
        </w:rPr>
        <w:t>Tidy Data</w:t>
      </w:r>
    </w:p>
    <w:p w14:paraId="4FDD2E65" w14:textId="77777777" w:rsidR="0065620A" w:rsidRPr="0065620A" w:rsidRDefault="0065620A" w:rsidP="0065620A">
      <w:pPr>
        <w:numPr>
          <w:ilvl w:val="0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Most important rules when creating (or using) datasets</w:t>
      </w:r>
    </w:p>
    <w:p w14:paraId="7349A9C3" w14:textId="77777777" w:rsidR="0065620A" w:rsidRPr="0065620A" w:rsidRDefault="0065620A" w:rsidP="0065620A">
      <w:pPr>
        <w:numPr>
          <w:ilvl w:val="1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Columns – attributes (features, variables)</w:t>
      </w:r>
    </w:p>
    <w:p w14:paraId="6C028C35" w14:textId="77777777" w:rsidR="0065620A" w:rsidRPr="0065620A" w:rsidRDefault="0065620A" w:rsidP="0065620A">
      <w:pPr>
        <w:numPr>
          <w:ilvl w:val="1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Rows – observations</w:t>
      </w:r>
    </w:p>
    <w:p w14:paraId="38C9BC86" w14:textId="77777777" w:rsidR="0065620A" w:rsidRPr="0065620A" w:rsidRDefault="0065620A" w:rsidP="0065620A">
      <w:pPr>
        <w:numPr>
          <w:ilvl w:val="1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Cells – values (one observation of one feature)</w:t>
      </w:r>
    </w:p>
    <w:p w14:paraId="2E52307B" w14:textId="77777777" w:rsidR="0065620A" w:rsidRPr="0065620A" w:rsidRDefault="0065620A" w:rsidP="0065620A">
      <w:pPr>
        <w:numPr>
          <w:ilvl w:val="1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 xml:space="preserve">All other data is called </w:t>
      </w:r>
      <w:r w:rsidRPr="0065620A">
        <w:rPr>
          <w:rFonts w:asciiTheme="minorHAnsi" w:eastAsiaTheme="majorEastAsia" w:hAnsiTheme="minorHAnsi" w:cstheme="minorHAnsi"/>
          <w:b/>
          <w:bCs/>
        </w:rPr>
        <w:t>messy data</w:t>
      </w:r>
    </w:p>
    <w:p w14:paraId="221AA352" w14:textId="77777777" w:rsidR="0065620A" w:rsidRPr="0065620A" w:rsidRDefault="0065620A" w:rsidP="0065620A">
      <w:pPr>
        <w:numPr>
          <w:ilvl w:val="0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Empirical rule for testing whether a dataset is tidy</w:t>
      </w:r>
    </w:p>
    <w:p w14:paraId="72F842F3" w14:textId="77777777" w:rsidR="0065620A" w:rsidRPr="0065620A" w:rsidRDefault="0065620A" w:rsidP="0065620A">
      <w:pPr>
        <w:numPr>
          <w:ilvl w:val="1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Adding one more observation should create one new row</w:t>
      </w:r>
    </w:p>
    <w:p w14:paraId="392D4D07" w14:textId="77777777" w:rsidR="0065620A" w:rsidRPr="0065620A" w:rsidRDefault="0065620A" w:rsidP="0065620A">
      <w:pPr>
        <w:numPr>
          <w:ilvl w:val="2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No new columns</w:t>
      </w:r>
    </w:p>
    <w:p w14:paraId="19F0DCFD" w14:textId="77777777" w:rsidR="0065620A" w:rsidRPr="0065620A" w:rsidRDefault="0065620A" w:rsidP="0065620A">
      <w:pPr>
        <w:numPr>
          <w:ilvl w:val="2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No multiple rows</w:t>
      </w:r>
    </w:p>
    <w:p w14:paraId="485A8869" w14:textId="77777777" w:rsidR="0065620A" w:rsidRPr="0065620A" w:rsidRDefault="0065620A" w:rsidP="0065620A">
      <w:pPr>
        <w:numPr>
          <w:ilvl w:val="2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No partial rows, no changes to other rows</w:t>
      </w:r>
    </w:p>
    <w:p w14:paraId="54300E51" w14:textId="77777777" w:rsidR="0065620A" w:rsidRPr="0065620A" w:rsidRDefault="0065620A" w:rsidP="0065620A">
      <w:pPr>
        <w:numPr>
          <w:ilvl w:val="0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 xml:space="preserve">pandas </w:t>
      </w:r>
      <w:proofErr w:type="gramStart"/>
      <w:r w:rsidRPr="0065620A">
        <w:rPr>
          <w:rFonts w:asciiTheme="minorHAnsi" w:eastAsiaTheme="majorEastAsia" w:hAnsiTheme="minorHAnsi" w:cstheme="minorHAnsi"/>
        </w:rPr>
        <w:t>allows</w:t>
      </w:r>
      <w:proofErr w:type="gramEnd"/>
      <w:r w:rsidRPr="0065620A">
        <w:rPr>
          <w:rFonts w:asciiTheme="minorHAnsi" w:eastAsiaTheme="majorEastAsia" w:hAnsiTheme="minorHAnsi" w:cstheme="minorHAnsi"/>
        </w:rPr>
        <w:t xml:space="preserve"> us to read, tidy up and transform datasets</w:t>
      </w:r>
    </w:p>
    <w:p w14:paraId="52A22206" w14:textId="000E51DB" w:rsidR="0065620A" w:rsidRPr="00CD395C" w:rsidRDefault="0065620A" w:rsidP="0065620A">
      <w:pPr>
        <w:numPr>
          <w:ilvl w:val="1"/>
          <w:numId w:val="9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 xml:space="preserve">Data modelling requires a tidy and clean dataset </w:t>
      </w:r>
      <w:proofErr w:type="gramStart"/>
      <w:r w:rsidRPr="0065620A">
        <w:rPr>
          <w:rFonts w:asciiTheme="minorHAnsi" w:eastAsiaTheme="majorEastAsia" w:hAnsiTheme="minorHAnsi" w:cstheme="minorHAnsi"/>
        </w:rPr>
        <w:t>in order to</w:t>
      </w:r>
      <w:proofErr w:type="gramEnd"/>
      <w:r w:rsidRPr="0065620A">
        <w:rPr>
          <w:rFonts w:asciiTheme="minorHAnsi" w:eastAsiaTheme="majorEastAsia" w:hAnsiTheme="minorHAnsi" w:cstheme="minorHAnsi"/>
        </w:rPr>
        <w:t xml:space="preserve"> work well (garbage in – garbage out)</w:t>
      </w:r>
    </w:p>
    <w:p w14:paraId="37C78B48" w14:textId="060C31C9" w:rsidR="0065620A" w:rsidRPr="0065620A" w:rsidRDefault="00CD395C" w:rsidP="0065620A">
      <w:pPr>
        <w:rPr>
          <w:rFonts w:asciiTheme="minorHAnsi" w:eastAsiaTheme="majorEastAsia" w:hAnsiTheme="minorHAnsi" w:cstheme="minorHAnsi"/>
        </w:rPr>
      </w:pPr>
      <w:r w:rsidRPr="00CD395C">
        <w:rPr>
          <w:rFonts w:asciiTheme="minorHAnsi" w:eastAsiaTheme="majorEastAsia" w:hAnsiTheme="minorHAnsi" w:cstheme="minorHAnsi"/>
          <w:b/>
          <w:bCs/>
        </w:rPr>
        <w:t xml:space="preserve">1.2 </w:t>
      </w:r>
      <w:r w:rsidR="0065620A" w:rsidRPr="00CD395C">
        <w:rPr>
          <w:rFonts w:asciiTheme="minorHAnsi" w:eastAsiaTheme="majorEastAsia" w:hAnsiTheme="minorHAnsi" w:cstheme="minorHAnsi"/>
          <w:b/>
          <w:bCs/>
        </w:rPr>
        <w:t>Messy Data</w:t>
      </w:r>
    </w:p>
    <w:p w14:paraId="75822B66" w14:textId="3F3E10B3" w:rsidR="0065620A" w:rsidRPr="0065620A" w:rsidRDefault="0065620A" w:rsidP="0065620A">
      <w:pPr>
        <w:numPr>
          <w:ilvl w:val="0"/>
          <w:numId w:val="98"/>
        </w:numPr>
        <w:rPr>
          <w:rFonts w:asciiTheme="minorHAnsi" w:eastAsiaTheme="majorEastAsia" w:hAnsiTheme="minorHAnsi" w:cstheme="minorHAnsi"/>
        </w:rPr>
      </w:pPr>
      <w:r w:rsidRPr="00CD395C"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10AC1CD3" wp14:editId="74805851">
            <wp:simplePos x="0" y="0"/>
            <wp:positionH relativeFrom="column">
              <wp:posOffset>349885</wp:posOffset>
            </wp:positionH>
            <wp:positionV relativeFrom="paragraph">
              <wp:posOffset>342900</wp:posOffset>
            </wp:positionV>
            <wp:extent cx="3863340" cy="1206500"/>
            <wp:effectExtent l="152400" t="152400" r="365760" b="355600"/>
            <wp:wrapTopAndBottom/>
            <wp:docPr id="3" name="Picture 2" descr="A group of black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group of black arrow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340" cy="12065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620A">
        <w:rPr>
          <w:rFonts w:asciiTheme="minorHAnsi" w:eastAsiaTheme="majorEastAsia" w:hAnsiTheme="minorHAnsi" w:cstheme="minorHAnsi"/>
        </w:rPr>
        <w:t>What we want</w:t>
      </w:r>
    </w:p>
    <w:p w14:paraId="0E607EE5" w14:textId="4B136603" w:rsidR="0065620A" w:rsidRPr="00CD395C" w:rsidRDefault="0065620A" w:rsidP="0065620A">
      <w:pPr>
        <w:numPr>
          <w:ilvl w:val="0"/>
          <w:numId w:val="98"/>
        </w:numPr>
        <w:rPr>
          <w:rFonts w:asciiTheme="minorHAnsi" w:eastAsiaTheme="majorEastAsia" w:hAnsiTheme="minorHAnsi" w:cstheme="minorHAnsi"/>
        </w:rPr>
      </w:pPr>
      <w:r w:rsidRPr="00CD395C"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130055C4" wp14:editId="4B480E7D">
            <wp:simplePos x="0" y="0"/>
            <wp:positionH relativeFrom="margin">
              <wp:posOffset>0</wp:posOffset>
            </wp:positionH>
            <wp:positionV relativeFrom="paragraph">
              <wp:posOffset>2054225</wp:posOffset>
            </wp:positionV>
            <wp:extent cx="5631180" cy="1506220"/>
            <wp:effectExtent l="0" t="0" r="7620" b="0"/>
            <wp:wrapTopAndBottom/>
            <wp:docPr id="1522671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671536" name="Picture 1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18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620A">
        <w:rPr>
          <w:rFonts w:asciiTheme="minorHAnsi" w:eastAsiaTheme="majorEastAsia" w:hAnsiTheme="minorHAnsi" w:cstheme="minorHAnsi"/>
        </w:rPr>
        <w:t>What we get instead</w:t>
      </w:r>
    </w:p>
    <w:p w14:paraId="66F7B24E" w14:textId="47C8FE0F" w:rsidR="0065620A" w:rsidRPr="00CD395C" w:rsidRDefault="00CD395C" w:rsidP="0065620A">
      <w:pPr>
        <w:rPr>
          <w:rFonts w:asciiTheme="minorHAnsi" w:eastAsiaTheme="majorEastAsia" w:hAnsiTheme="minorHAnsi" w:cstheme="minorHAnsi"/>
        </w:rPr>
      </w:pPr>
      <w:r w:rsidRPr="00CD395C">
        <w:rPr>
          <w:rFonts w:asciiTheme="minorHAnsi" w:eastAsiaTheme="majorEastAsia" w:hAnsiTheme="minorHAnsi" w:cstheme="minorHAnsi"/>
          <w:b/>
          <w:bCs/>
        </w:rPr>
        <w:t xml:space="preserve">1.3 </w:t>
      </w:r>
      <w:r w:rsidR="0065620A" w:rsidRPr="00CD395C">
        <w:rPr>
          <w:rFonts w:asciiTheme="minorHAnsi" w:eastAsiaTheme="majorEastAsia" w:hAnsiTheme="minorHAnsi" w:cstheme="minorHAnsi"/>
          <w:b/>
          <w:bCs/>
        </w:rPr>
        <w:t>Tidy and Messy Data</w:t>
      </w:r>
    </w:p>
    <w:p w14:paraId="3EA17010" w14:textId="77777777" w:rsidR="0065620A" w:rsidRPr="0065620A" w:rsidRDefault="0065620A" w:rsidP="0065620A">
      <w:pPr>
        <w:numPr>
          <w:ilvl w:val="0"/>
          <w:numId w:val="100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 xml:space="preserve">A very good </w:t>
      </w:r>
      <w:hyperlink r:id="rId10" w:history="1">
        <w:r w:rsidRPr="0065620A">
          <w:rPr>
            <w:rStyle w:val="Hyperlink"/>
            <w:rFonts w:asciiTheme="minorHAnsi" w:eastAsiaTheme="majorEastAsia" w:hAnsiTheme="minorHAnsi" w:cstheme="minorHAnsi"/>
            <w:i/>
            <w:iCs/>
          </w:rPr>
          <w:t>paper</w:t>
        </w:r>
      </w:hyperlink>
      <w:r w:rsidRPr="0065620A">
        <w:rPr>
          <w:rFonts w:asciiTheme="minorHAnsi" w:eastAsiaTheme="majorEastAsia" w:hAnsiTheme="minorHAnsi" w:cstheme="minorHAnsi"/>
          <w:i/>
          <w:iCs/>
        </w:rPr>
        <w:t xml:space="preserve"> o</w:t>
      </w:r>
      <w:r w:rsidRPr="0065620A">
        <w:rPr>
          <w:rFonts w:asciiTheme="minorHAnsi" w:eastAsiaTheme="majorEastAsia" w:hAnsiTheme="minorHAnsi" w:cstheme="minorHAnsi"/>
        </w:rPr>
        <w:t>n tidy data</w:t>
      </w:r>
    </w:p>
    <w:p w14:paraId="5254EF6D" w14:textId="77777777" w:rsidR="0065620A" w:rsidRPr="0065620A" w:rsidRDefault="0065620A" w:rsidP="0065620A">
      <w:pPr>
        <w:numPr>
          <w:ilvl w:val="0"/>
          <w:numId w:val="100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Example: several datasets</w:t>
      </w:r>
    </w:p>
    <w:p w14:paraId="7BC70204" w14:textId="1BD2FB5E" w:rsidR="0065620A" w:rsidRPr="00CD395C" w:rsidRDefault="0065620A" w:rsidP="0065620A">
      <w:pPr>
        <w:numPr>
          <w:ilvl w:val="1"/>
          <w:numId w:val="100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Same information, different ease of use</w:t>
      </w:r>
    </w:p>
    <w:p w14:paraId="1E233968" w14:textId="0F59EBBD" w:rsidR="0065620A" w:rsidRPr="0065620A" w:rsidRDefault="00B762B5" w:rsidP="0065620A">
      <w:pPr>
        <w:rPr>
          <w:rFonts w:asciiTheme="minorHAnsi" w:eastAsiaTheme="majorEastAsia" w:hAnsiTheme="minorHAnsi" w:cstheme="minorHAnsi"/>
        </w:rPr>
      </w:pPr>
      <w:r w:rsidRPr="00B762B5">
        <w:rPr>
          <w:rFonts w:asciiTheme="minorHAnsi" w:eastAsiaTheme="majorEastAsia" w:hAnsiTheme="minorHAnsi" w:cstheme="minorHAnsi"/>
          <w:b/>
          <w:bCs/>
        </w:rPr>
        <w:lastRenderedPageBreak/>
        <w:drawing>
          <wp:anchor distT="0" distB="0" distL="114300" distR="114300" simplePos="0" relativeHeight="251681792" behindDoc="0" locked="0" layoutInCell="1" allowOverlap="1" wp14:anchorId="07B56E22" wp14:editId="719B7910">
            <wp:simplePos x="0" y="0"/>
            <wp:positionH relativeFrom="column">
              <wp:posOffset>487045</wp:posOffset>
            </wp:positionH>
            <wp:positionV relativeFrom="paragraph">
              <wp:posOffset>0</wp:posOffset>
            </wp:positionV>
            <wp:extent cx="4213860" cy="1742440"/>
            <wp:effectExtent l="0" t="0" r="0" b="0"/>
            <wp:wrapTopAndBottom/>
            <wp:docPr id="8165167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516799" name="Picture 1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3860" cy="174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395C" w:rsidRPr="00CD395C">
        <w:rPr>
          <w:rFonts w:asciiTheme="minorHAnsi" w:eastAsiaTheme="majorEastAsia" w:hAnsiTheme="minorHAnsi" w:cstheme="minorHAnsi"/>
          <w:b/>
          <w:bCs/>
        </w:rPr>
        <w:t xml:space="preserve">1.4 </w:t>
      </w:r>
      <w:r w:rsidR="0065620A" w:rsidRPr="00CD395C">
        <w:rPr>
          <w:rFonts w:asciiTheme="minorHAnsi" w:eastAsiaTheme="majorEastAsia" w:hAnsiTheme="minorHAnsi" w:cstheme="minorHAnsi"/>
          <w:b/>
          <w:bCs/>
        </w:rPr>
        <w:t>Messy to Tidy Data</w:t>
      </w:r>
    </w:p>
    <w:p w14:paraId="5D3BDCB5" w14:textId="07D4071A" w:rsidR="0065620A" w:rsidRPr="0065620A" w:rsidRDefault="0065620A" w:rsidP="0065620A">
      <w:pPr>
        <w:numPr>
          <w:ilvl w:val="0"/>
          <w:numId w:val="103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The table header contains values</w:t>
      </w:r>
    </w:p>
    <w:p w14:paraId="5C8F0669" w14:textId="309B55DB" w:rsidR="0065620A" w:rsidRPr="0065620A" w:rsidRDefault="0065620A" w:rsidP="0065620A">
      <w:pPr>
        <w:numPr>
          <w:ilvl w:val="1"/>
          <w:numId w:val="103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Identify the variables and distribute (unpivot) the values</w:t>
      </w:r>
    </w:p>
    <w:p w14:paraId="75F5D13E" w14:textId="77777777" w:rsidR="0065620A" w:rsidRPr="0065620A" w:rsidRDefault="0065620A" w:rsidP="0065620A">
      <w:pPr>
        <w:numPr>
          <w:ilvl w:val="0"/>
          <w:numId w:val="104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Read the pew.csv dataset</w:t>
      </w:r>
    </w:p>
    <w:p w14:paraId="72693553" w14:textId="560D1F0F" w:rsidR="0065620A" w:rsidRPr="0065620A" w:rsidRDefault="0065620A" w:rsidP="0065620A">
      <w:pPr>
        <w:numPr>
          <w:ilvl w:val="1"/>
          <w:numId w:val="104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Distribution of income by religion</w:t>
      </w:r>
    </w:p>
    <w:p w14:paraId="492FB075" w14:textId="227C36C5" w:rsidR="0065620A" w:rsidRPr="0065620A" w:rsidRDefault="0065620A" w:rsidP="0065620A">
      <w:pPr>
        <w:numPr>
          <w:ilvl w:val="0"/>
          <w:numId w:val="104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 xml:space="preserve">Show the first 5 values (use the </w:t>
      </w:r>
      <w:proofErr w:type="gramStart"/>
      <w:r w:rsidRPr="0065620A">
        <w:rPr>
          <w:rFonts w:asciiTheme="minorHAnsi" w:eastAsiaTheme="majorEastAsia" w:hAnsiTheme="minorHAnsi" w:cstheme="minorHAnsi"/>
        </w:rPr>
        <w:t>head(</w:t>
      </w:r>
      <w:proofErr w:type="gramEnd"/>
      <w:r w:rsidRPr="0065620A">
        <w:rPr>
          <w:rFonts w:asciiTheme="minorHAnsi" w:eastAsiaTheme="majorEastAsia" w:hAnsiTheme="minorHAnsi" w:cstheme="minorHAnsi"/>
        </w:rPr>
        <w:t>) function)</w:t>
      </w:r>
    </w:p>
    <w:p w14:paraId="4591435B" w14:textId="05BEB518" w:rsidR="0065620A" w:rsidRPr="0065620A" w:rsidRDefault="0065620A" w:rsidP="0065620A">
      <w:pPr>
        <w:numPr>
          <w:ilvl w:val="1"/>
          <w:numId w:val="104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Also see the number of variables and observations (shape)</w:t>
      </w:r>
    </w:p>
    <w:p w14:paraId="70D1E581" w14:textId="7993BC48" w:rsidR="0065620A" w:rsidRPr="0065620A" w:rsidRDefault="0065620A" w:rsidP="0065620A">
      <w:pPr>
        <w:numPr>
          <w:ilvl w:val="1"/>
          <w:numId w:val="104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This will also ensure that you've read the dataset correctly</w:t>
      </w:r>
    </w:p>
    <w:p w14:paraId="3F5E71D6" w14:textId="35AAE4C3" w:rsidR="0065620A" w:rsidRPr="0065620A" w:rsidRDefault="0065620A" w:rsidP="0065620A">
      <w:pPr>
        <w:numPr>
          <w:ilvl w:val="1"/>
          <w:numId w:val="104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  <w:b/>
          <w:bCs/>
        </w:rPr>
        <w:t>Variables:</w:t>
      </w:r>
      <w:r w:rsidRPr="0065620A">
        <w:rPr>
          <w:rFonts w:asciiTheme="minorHAnsi" w:eastAsiaTheme="majorEastAsia" w:hAnsiTheme="minorHAnsi" w:cstheme="minorHAnsi"/>
        </w:rPr>
        <w:t xml:space="preserve"> religion, income, frequency</w:t>
      </w:r>
    </w:p>
    <w:p w14:paraId="3C36CFF9" w14:textId="171D66CC" w:rsidR="0065620A" w:rsidRPr="00B762B5" w:rsidRDefault="00B762B5" w:rsidP="00B762B5">
      <w:pPr>
        <w:numPr>
          <w:ilvl w:val="0"/>
          <w:numId w:val="104"/>
        </w:numPr>
        <w:rPr>
          <w:rFonts w:asciiTheme="minorHAnsi" w:eastAsiaTheme="majorEastAsia" w:hAnsiTheme="minorHAnsi" w:cstheme="minorHAnsi"/>
        </w:rPr>
      </w:pPr>
      <w:r w:rsidRPr="00B762B5">
        <w:rPr>
          <w:rFonts w:asciiTheme="minorHAnsi" w:eastAsiaTheme="majorEastAsia" w:hAnsiTheme="minorHAnsi" w:cstheme="minorHAnsi"/>
        </w:rPr>
        <w:drawing>
          <wp:anchor distT="0" distB="0" distL="114300" distR="114300" simplePos="0" relativeHeight="251682816" behindDoc="0" locked="0" layoutInCell="1" allowOverlap="1" wp14:anchorId="00257DB0" wp14:editId="768F46C9">
            <wp:simplePos x="0" y="0"/>
            <wp:positionH relativeFrom="margin">
              <wp:posOffset>136525</wp:posOffset>
            </wp:positionH>
            <wp:positionV relativeFrom="paragraph">
              <wp:posOffset>247650</wp:posOffset>
            </wp:positionV>
            <wp:extent cx="4869180" cy="847725"/>
            <wp:effectExtent l="0" t="0" r="7620" b="9525"/>
            <wp:wrapTopAndBottom/>
            <wp:docPr id="1166268635" name="Picture 1" descr="A white rectangular sign with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268635" name="Picture 1" descr="A white rectangular sign with green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620A" w:rsidRPr="0065620A">
        <w:rPr>
          <w:rFonts w:asciiTheme="minorHAnsi" w:eastAsiaTheme="majorEastAsia" w:hAnsiTheme="minorHAnsi" w:cstheme="minorHAnsi"/>
        </w:rPr>
        <w:t>Transform the dataset to make it tidy (</w:t>
      </w:r>
      <w:hyperlink r:id="rId13" w:history="1">
        <w:r w:rsidR="0065620A" w:rsidRPr="0065620A">
          <w:rPr>
            <w:rStyle w:val="Hyperlink"/>
            <w:rFonts w:asciiTheme="minorHAnsi" w:eastAsiaTheme="majorEastAsia" w:hAnsiTheme="minorHAnsi" w:cstheme="minorHAnsi"/>
            <w:i/>
            <w:iCs/>
          </w:rPr>
          <w:t>docs</w:t>
        </w:r>
      </w:hyperlink>
      <w:r w:rsidR="0065620A" w:rsidRPr="0065620A">
        <w:rPr>
          <w:rFonts w:asciiTheme="minorHAnsi" w:eastAsiaTheme="majorEastAsia" w:hAnsiTheme="minorHAnsi" w:cstheme="minorHAnsi"/>
        </w:rPr>
        <w:t>)</w:t>
      </w:r>
    </w:p>
    <w:p w14:paraId="4B568B97" w14:textId="77BD17DC" w:rsidR="0065620A" w:rsidRPr="0065620A" w:rsidRDefault="0065620A" w:rsidP="0065620A">
      <w:pPr>
        <w:numPr>
          <w:ilvl w:val="0"/>
          <w:numId w:val="105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Multiple variables stored in one column</w:t>
      </w:r>
    </w:p>
    <w:p w14:paraId="5235F7F8" w14:textId="2CDC2CA7" w:rsidR="0065620A" w:rsidRPr="0065620A" w:rsidRDefault="0065620A" w:rsidP="0065620A">
      <w:pPr>
        <w:numPr>
          <w:ilvl w:val="1"/>
          <w:numId w:val="105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Identify and split the variables into separate columns</w:t>
      </w:r>
    </w:p>
    <w:p w14:paraId="7B76D64F" w14:textId="0D0336C7" w:rsidR="0065620A" w:rsidRPr="0065620A" w:rsidRDefault="0065620A" w:rsidP="0065620A">
      <w:pPr>
        <w:numPr>
          <w:ilvl w:val="0"/>
          <w:numId w:val="106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Read the tb.csv dataset</w:t>
      </w:r>
    </w:p>
    <w:p w14:paraId="19088026" w14:textId="3EBB82CD" w:rsidR="0065620A" w:rsidRPr="0065620A" w:rsidRDefault="0065620A" w:rsidP="0065620A">
      <w:pPr>
        <w:numPr>
          <w:ilvl w:val="1"/>
          <w:numId w:val="106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Tuberculosis cases</w:t>
      </w:r>
    </w:p>
    <w:p w14:paraId="7628F78F" w14:textId="7DA7CAD9" w:rsidR="0065620A" w:rsidRPr="0065620A" w:rsidRDefault="0065620A" w:rsidP="0065620A">
      <w:pPr>
        <w:numPr>
          <w:ilvl w:val="1"/>
          <w:numId w:val="106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m</w:t>
      </w:r>
      <w:r w:rsidRPr="0065620A">
        <w:rPr>
          <w:rFonts w:asciiTheme="minorHAnsi" w:eastAsiaTheme="majorEastAsia" w:hAnsiTheme="minorHAnsi" w:cstheme="minorHAnsi"/>
          <w:b/>
          <w:bCs/>
        </w:rPr>
        <w:t>04</w:t>
      </w:r>
      <w:r w:rsidRPr="0065620A">
        <w:rPr>
          <w:rFonts w:asciiTheme="minorHAnsi" w:eastAsiaTheme="majorEastAsia" w:hAnsiTheme="minorHAnsi" w:cstheme="minorHAnsi"/>
        </w:rPr>
        <w:t>, m</w:t>
      </w:r>
      <w:r w:rsidRPr="0065620A">
        <w:rPr>
          <w:rFonts w:asciiTheme="minorHAnsi" w:eastAsiaTheme="majorEastAsia" w:hAnsiTheme="minorHAnsi" w:cstheme="minorHAnsi"/>
          <w:b/>
          <w:bCs/>
        </w:rPr>
        <w:t>514</w:t>
      </w:r>
      <w:r w:rsidRPr="0065620A">
        <w:rPr>
          <w:rFonts w:asciiTheme="minorHAnsi" w:eastAsiaTheme="majorEastAsia" w:hAnsiTheme="minorHAnsi" w:cstheme="minorHAnsi"/>
        </w:rPr>
        <w:t>, m</w:t>
      </w:r>
      <w:r w:rsidRPr="0065620A">
        <w:rPr>
          <w:rFonts w:asciiTheme="minorHAnsi" w:eastAsiaTheme="majorEastAsia" w:hAnsiTheme="minorHAnsi" w:cstheme="minorHAnsi"/>
          <w:b/>
          <w:bCs/>
        </w:rPr>
        <w:t>1524</w:t>
      </w:r>
      <w:r w:rsidRPr="0065620A">
        <w:rPr>
          <w:rFonts w:asciiTheme="minorHAnsi" w:eastAsiaTheme="majorEastAsia" w:hAnsiTheme="minorHAnsi" w:cstheme="minorHAnsi"/>
        </w:rPr>
        <w:t>, etc. contain two variables (gender and age)</w:t>
      </w:r>
    </w:p>
    <w:p w14:paraId="1CAE2D46" w14:textId="0CAD0A35" w:rsidR="0065620A" w:rsidRPr="0065620A" w:rsidRDefault="0065620A" w:rsidP="0065620A">
      <w:pPr>
        <w:numPr>
          <w:ilvl w:val="2"/>
          <w:numId w:val="106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male, 0-4 years old; male, 5-14 years old, etc.</w:t>
      </w:r>
    </w:p>
    <w:p w14:paraId="610BA7E0" w14:textId="33D40E0D" w:rsidR="0065620A" w:rsidRPr="0065620A" w:rsidRDefault="0065620A" w:rsidP="0065620A">
      <w:pPr>
        <w:numPr>
          <w:ilvl w:val="2"/>
          <w:numId w:val="106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There's also a problem with missing values (</w:t>
      </w:r>
      <w:proofErr w:type="spellStart"/>
      <w:r w:rsidRPr="0065620A">
        <w:rPr>
          <w:rFonts w:asciiTheme="minorHAnsi" w:eastAsiaTheme="majorEastAsia" w:hAnsiTheme="minorHAnsi" w:cstheme="minorHAnsi"/>
        </w:rPr>
        <w:t>NaN</w:t>
      </w:r>
      <w:proofErr w:type="spellEnd"/>
      <w:r w:rsidRPr="0065620A">
        <w:rPr>
          <w:rFonts w:asciiTheme="minorHAnsi" w:eastAsiaTheme="majorEastAsia" w:hAnsiTheme="minorHAnsi" w:cstheme="minorHAnsi"/>
        </w:rPr>
        <w:t>)</w:t>
      </w:r>
    </w:p>
    <w:p w14:paraId="1734273A" w14:textId="4CCA7C5D" w:rsidR="0065620A" w:rsidRPr="0065620A" w:rsidRDefault="0065620A" w:rsidP="0065620A">
      <w:pPr>
        <w:numPr>
          <w:ilvl w:val="0"/>
          <w:numId w:val="106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Tidying process</w:t>
      </w:r>
    </w:p>
    <w:p w14:paraId="46D1904C" w14:textId="53CD5D77" w:rsidR="0065620A" w:rsidRPr="0065620A" w:rsidRDefault="0065620A" w:rsidP="0065620A">
      <w:pPr>
        <w:numPr>
          <w:ilvl w:val="1"/>
          <w:numId w:val="106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First, melt all columns (they are values and should not be)</w:t>
      </w:r>
    </w:p>
    <w:p w14:paraId="70997E3C" w14:textId="1DF9BE5A" w:rsidR="0065620A" w:rsidRPr="0065620A" w:rsidRDefault="0065620A" w:rsidP="0065620A">
      <w:pPr>
        <w:numPr>
          <w:ilvl w:val="1"/>
          <w:numId w:val="106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Next, split the column names and extract the gender and age information</w:t>
      </w:r>
    </w:p>
    <w:p w14:paraId="4B8CC0B4" w14:textId="05BE9209" w:rsidR="0065620A" w:rsidRPr="0065620A" w:rsidRDefault="0065620A" w:rsidP="0065620A">
      <w:pPr>
        <w:numPr>
          <w:ilvl w:val="1"/>
          <w:numId w:val="106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Add the new info to the dataset</w:t>
      </w:r>
    </w:p>
    <w:p w14:paraId="71C98B6F" w14:textId="7AF51D30" w:rsidR="0065620A" w:rsidRPr="0065620A" w:rsidRDefault="00B762B5" w:rsidP="0065620A">
      <w:pPr>
        <w:numPr>
          <w:ilvl w:val="1"/>
          <w:numId w:val="106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83840" behindDoc="0" locked="0" layoutInCell="1" allowOverlap="1" wp14:anchorId="66FD8EB3" wp14:editId="1CB5FCD5">
            <wp:simplePos x="0" y="0"/>
            <wp:positionH relativeFrom="margin">
              <wp:posOffset>664210</wp:posOffset>
            </wp:positionH>
            <wp:positionV relativeFrom="paragraph">
              <wp:posOffset>264160</wp:posOffset>
            </wp:positionV>
            <wp:extent cx="3787775" cy="2057400"/>
            <wp:effectExtent l="0" t="0" r="3175" b="0"/>
            <wp:wrapTopAndBottom/>
            <wp:docPr id="11565643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775" cy="2057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620A" w:rsidRPr="0065620A">
        <w:rPr>
          <w:rFonts w:asciiTheme="minorHAnsi" w:eastAsiaTheme="majorEastAsia" w:hAnsiTheme="minorHAnsi" w:cstheme="minorHAnsi"/>
        </w:rPr>
        <w:t>Remove all missing values</w:t>
      </w:r>
    </w:p>
    <w:p w14:paraId="06225F46" w14:textId="255CC308" w:rsidR="0065620A" w:rsidRPr="0065620A" w:rsidRDefault="0065620A" w:rsidP="0065620A">
      <w:pPr>
        <w:numPr>
          <w:ilvl w:val="0"/>
          <w:numId w:val="107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lastRenderedPageBreak/>
        <w:t>Variables are stored in both rows and columns</w:t>
      </w:r>
    </w:p>
    <w:p w14:paraId="6FADA957" w14:textId="6EF75AE1" w:rsidR="0065620A" w:rsidRPr="0065620A" w:rsidRDefault="0065620A" w:rsidP="0065620A">
      <w:pPr>
        <w:numPr>
          <w:ilvl w:val="1"/>
          <w:numId w:val="107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Identify and split the variables</w:t>
      </w:r>
    </w:p>
    <w:p w14:paraId="74464F2F" w14:textId="4FB598D8" w:rsidR="0065620A" w:rsidRPr="0065620A" w:rsidRDefault="0065620A" w:rsidP="0065620A">
      <w:pPr>
        <w:numPr>
          <w:ilvl w:val="0"/>
          <w:numId w:val="10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Read the weather.csv dataset</w:t>
      </w:r>
    </w:p>
    <w:p w14:paraId="4858C385" w14:textId="7F4CE3C6" w:rsidR="0065620A" w:rsidRPr="0065620A" w:rsidRDefault="0065620A" w:rsidP="0065620A">
      <w:pPr>
        <w:numPr>
          <w:ilvl w:val="1"/>
          <w:numId w:val="10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Daily weather records in Mexico in 2010</w:t>
      </w:r>
    </w:p>
    <w:p w14:paraId="1051B27D" w14:textId="6B9BAFD7" w:rsidR="0065620A" w:rsidRPr="0065620A" w:rsidRDefault="0065620A" w:rsidP="0065620A">
      <w:pPr>
        <w:numPr>
          <w:ilvl w:val="1"/>
          <w:numId w:val="10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 xml:space="preserve">d1, d2, etc. are the days of a month; </w:t>
      </w:r>
      <w:proofErr w:type="spellStart"/>
      <w:r w:rsidRPr="0065620A">
        <w:rPr>
          <w:rFonts w:asciiTheme="minorHAnsi" w:eastAsiaTheme="majorEastAsia" w:hAnsiTheme="minorHAnsi" w:cstheme="minorHAnsi"/>
        </w:rPr>
        <w:t>tmin</w:t>
      </w:r>
      <w:proofErr w:type="spellEnd"/>
      <w:r w:rsidRPr="0065620A">
        <w:rPr>
          <w:rFonts w:asciiTheme="minorHAnsi" w:eastAsiaTheme="majorEastAsia" w:hAnsiTheme="minorHAnsi" w:cstheme="minorHAnsi"/>
        </w:rPr>
        <w:t xml:space="preserve"> and </w:t>
      </w:r>
      <w:proofErr w:type="spellStart"/>
      <w:r w:rsidRPr="0065620A">
        <w:rPr>
          <w:rFonts w:asciiTheme="minorHAnsi" w:eastAsiaTheme="majorEastAsia" w:hAnsiTheme="minorHAnsi" w:cstheme="minorHAnsi"/>
        </w:rPr>
        <w:t>tmax</w:t>
      </w:r>
      <w:proofErr w:type="spellEnd"/>
      <w:r w:rsidRPr="0065620A">
        <w:rPr>
          <w:rFonts w:asciiTheme="minorHAnsi" w:eastAsiaTheme="majorEastAsia" w:hAnsiTheme="minorHAnsi" w:cstheme="minorHAnsi"/>
        </w:rPr>
        <w:t xml:space="preserve"> should </w:t>
      </w:r>
      <w:r w:rsidRPr="0065620A">
        <w:rPr>
          <w:rFonts w:asciiTheme="minorHAnsi" w:eastAsiaTheme="majorEastAsia" w:hAnsiTheme="minorHAnsi" w:cstheme="minorHAnsi"/>
        </w:rPr>
        <w:br/>
        <w:t>be columns</w:t>
      </w:r>
    </w:p>
    <w:p w14:paraId="293931D7" w14:textId="34004E9C" w:rsidR="0065620A" w:rsidRPr="0065620A" w:rsidRDefault="0065620A" w:rsidP="0065620A">
      <w:pPr>
        <w:numPr>
          <w:ilvl w:val="2"/>
          <w:numId w:val="10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 xml:space="preserve">Make a new column with the date: [date, </w:t>
      </w:r>
      <w:proofErr w:type="spellStart"/>
      <w:r w:rsidRPr="0065620A">
        <w:rPr>
          <w:rFonts w:asciiTheme="minorHAnsi" w:eastAsiaTheme="majorEastAsia" w:hAnsiTheme="minorHAnsi" w:cstheme="minorHAnsi"/>
        </w:rPr>
        <w:t>tmin</w:t>
      </w:r>
      <w:proofErr w:type="spellEnd"/>
      <w:r w:rsidRPr="0065620A">
        <w:rPr>
          <w:rFonts w:asciiTheme="minorHAnsi" w:eastAsiaTheme="majorEastAsia" w:hAnsiTheme="minorHAnsi" w:cstheme="minorHAnsi"/>
        </w:rPr>
        <w:t xml:space="preserve">, </w:t>
      </w:r>
      <w:proofErr w:type="spellStart"/>
      <w:r w:rsidRPr="0065620A">
        <w:rPr>
          <w:rFonts w:asciiTheme="minorHAnsi" w:eastAsiaTheme="majorEastAsia" w:hAnsiTheme="minorHAnsi" w:cstheme="minorHAnsi"/>
        </w:rPr>
        <w:t>tmax</w:t>
      </w:r>
      <w:proofErr w:type="spellEnd"/>
      <w:r w:rsidRPr="0065620A">
        <w:rPr>
          <w:rFonts w:asciiTheme="minorHAnsi" w:eastAsiaTheme="majorEastAsia" w:hAnsiTheme="minorHAnsi" w:cstheme="minorHAnsi"/>
        </w:rPr>
        <w:t>]</w:t>
      </w:r>
    </w:p>
    <w:p w14:paraId="1239C313" w14:textId="46243ED8" w:rsidR="0065620A" w:rsidRPr="0065620A" w:rsidRDefault="0065620A" w:rsidP="0065620A">
      <w:pPr>
        <w:numPr>
          <w:ilvl w:val="0"/>
          <w:numId w:val="10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Tidying process</w:t>
      </w:r>
    </w:p>
    <w:p w14:paraId="4CFD6BB2" w14:textId="77777777" w:rsidR="0065620A" w:rsidRPr="0065620A" w:rsidRDefault="0065620A" w:rsidP="0065620A">
      <w:pPr>
        <w:numPr>
          <w:ilvl w:val="1"/>
          <w:numId w:val="10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Melt all days</w:t>
      </w:r>
    </w:p>
    <w:p w14:paraId="3119638E" w14:textId="7AF1222B" w:rsidR="0065620A" w:rsidRPr="0065620A" w:rsidRDefault="0065620A" w:rsidP="0065620A">
      <w:pPr>
        <w:numPr>
          <w:ilvl w:val="1"/>
          <w:numId w:val="108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Create days based on date, month and year</w:t>
      </w:r>
    </w:p>
    <w:p w14:paraId="360D1AE6" w14:textId="4774302B" w:rsidR="0065620A" w:rsidRPr="0065620A" w:rsidRDefault="00B762B5" w:rsidP="0065620A">
      <w:pPr>
        <w:numPr>
          <w:ilvl w:val="1"/>
          <w:numId w:val="108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84864" behindDoc="0" locked="0" layoutInCell="1" allowOverlap="1" wp14:anchorId="2B731C08" wp14:editId="525428D6">
            <wp:simplePos x="0" y="0"/>
            <wp:positionH relativeFrom="column">
              <wp:posOffset>433705</wp:posOffset>
            </wp:positionH>
            <wp:positionV relativeFrom="paragraph">
              <wp:posOffset>257175</wp:posOffset>
            </wp:positionV>
            <wp:extent cx="4183380" cy="1944370"/>
            <wp:effectExtent l="0" t="0" r="7620" b="0"/>
            <wp:wrapTopAndBottom/>
            <wp:docPr id="79852529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80" cy="1944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620A" w:rsidRPr="0065620A">
        <w:rPr>
          <w:rFonts w:asciiTheme="minorHAnsi" w:eastAsiaTheme="majorEastAsia" w:hAnsiTheme="minorHAnsi" w:cstheme="minorHAnsi"/>
        </w:rPr>
        <w:t xml:space="preserve">Pivot the </w:t>
      </w:r>
      <w:proofErr w:type="spellStart"/>
      <w:r w:rsidR="0065620A" w:rsidRPr="0065620A">
        <w:rPr>
          <w:rFonts w:asciiTheme="minorHAnsi" w:eastAsiaTheme="majorEastAsia" w:hAnsiTheme="minorHAnsi" w:cstheme="minorHAnsi"/>
        </w:rPr>
        <w:t>tmin</w:t>
      </w:r>
      <w:proofErr w:type="spellEnd"/>
      <w:r w:rsidR="0065620A" w:rsidRPr="0065620A">
        <w:rPr>
          <w:rFonts w:asciiTheme="minorHAnsi" w:eastAsiaTheme="majorEastAsia" w:hAnsiTheme="minorHAnsi" w:cstheme="minorHAnsi"/>
        </w:rPr>
        <w:t xml:space="preserve"> and </w:t>
      </w:r>
      <w:proofErr w:type="spellStart"/>
      <w:r w:rsidR="0065620A" w:rsidRPr="0065620A">
        <w:rPr>
          <w:rFonts w:asciiTheme="minorHAnsi" w:eastAsiaTheme="majorEastAsia" w:hAnsiTheme="minorHAnsi" w:cstheme="minorHAnsi"/>
        </w:rPr>
        <w:t>tmax</w:t>
      </w:r>
      <w:proofErr w:type="spellEnd"/>
      <w:r w:rsidR="0065620A" w:rsidRPr="0065620A">
        <w:rPr>
          <w:rFonts w:asciiTheme="minorHAnsi" w:eastAsiaTheme="majorEastAsia" w:hAnsiTheme="minorHAnsi" w:cstheme="minorHAnsi"/>
        </w:rPr>
        <w:t xml:space="preserve"> columns</w:t>
      </w:r>
    </w:p>
    <w:p w14:paraId="01752967" w14:textId="45E3437C" w:rsidR="0065620A" w:rsidRPr="0065620A" w:rsidRDefault="0065620A" w:rsidP="0065620A">
      <w:pPr>
        <w:numPr>
          <w:ilvl w:val="0"/>
          <w:numId w:val="109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One type in multiple tables</w:t>
      </w:r>
    </w:p>
    <w:p w14:paraId="06C20DD1" w14:textId="72AECEDF" w:rsidR="0065620A" w:rsidRPr="0065620A" w:rsidRDefault="0065620A" w:rsidP="0065620A">
      <w:pPr>
        <w:numPr>
          <w:ilvl w:val="1"/>
          <w:numId w:val="109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Merge the tables into one</w:t>
      </w:r>
    </w:p>
    <w:p w14:paraId="5D98C3A5" w14:textId="2A965B46" w:rsidR="0065620A" w:rsidRPr="0065620A" w:rsidRDefault="0065620A" w:rsidP="0065620A">
      <w:pPr>
        <w:numPr>
          <w:ilvl w:val="2"/>
          <w:numId w:val="109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Read all tables, add the new columns</w:t>
      </w:r>
    </w:p>
    <w:p w14:paraId="4896898A" w14:textId="6D9F4F85" w:rsidR="0065620A" w:rsidRPr="0065620A" w:rsidRDefault="0065620A" w:rsidP="0065620A">
      <w:pPr>
        <w:numPr>
          <w:ilvl w:val="2"/>
          <w:numId w:val="109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Often the filename should be in its own column (if it's important)</w:t>
      </w:r>
    </w:p>
    <w:p w14:paraId="52274734" w14:textId="0671D842" w:rsidR="0065620A" w:rsidRPr="0065620A" w:rsidRDefault="0065620A" w:rsidP="0065620A">
      <w:pPr>
        <w:numPr>
          <w:ilvl w:val="2"/>
          <w:numId w:val="109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Melt and tidy if necessary</w:t>
      </w:r>
    </w:p>
    <w:p w14:paraId="47E36816" w14:textId="77777777" w:rsidR="0065620A" w:rsidRPr="0065620A" w:rsidRDefault="0065620A" w:rsidP="0065620A">
      <w:pPr>
        <w:numPr>
          <w:ilvl w:val="0"/>
          <w:numId w:val="110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Multiple types in one table</w:t>
      </w:r>
    </w:p>
    <w:p w14:paraId="7A1CF7CB" w14:textId="77777777" w:rsidR="0065620A" w:rsidRPr="0065620A" w:rsidRDefault="0065620A" w:rsidP="0065620A">
      <w:pPr>
        <w:numPr>
          <w:ilvl w:val="1"/>
          <w:numId w:val="110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Split into more tables</w:t>
      </w:r>
    </w:p>
    <w:p w14:paraId="445B24DA" w14:textId="77777777" w:rsidR="0065620A" w:rsidRPr="0065620A" w:rsidRDefault="0065620A" w:rsidP="0065620A">
      <w:pPr>
        <w:numPr>
          <w:ilvl w:val="2"/>
          <w:numId w:val="110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If necessary, introduce relations (</w:t>
      </w:r>
      <w:proofErr w:type="gramStart"/>
      <w:r w:rsidRPr="0065620A">
        <w:rPr>
          <w:rFonts w:asciiTheme="minorHAnsi" w:eastAsiaTheme="majorEastAsia" w:hAnsiTheme="minorHAnsi" w:cstheme="minorHAnsi"/>
        </w:rPr>
        <w:t>similar to</w:t>
      </w:r>
      <w:proofErr w:type="gramEnd"/>
      <w:r w:rsidRPr="0065620A">
        <w:rPr>
          <w:rFonts w:asciiTheme="minorHAnsi" w:eastAsiaTheme="majorEastAsia" w:hAnsiTheme="minorHAnsi" w:cstheme="minorHAnsi"/>
        </w:rPr>
        <w:t xml:space="preserve"> a relational database)</w:t>
      </w:r>
    </w:p>
    <w:p w14:paraId="77A18DA4" w14:textId="77777777" w:rsidR="0065620A" w:rsidRPr="0065620A" w:rsidRDefault="0065620A" w:rsidP="0065620A">
      <w:pPr>
        <w:numPr>
          <w:ilvl w:val="0"/>
          <w:numId w:val="111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Each table should be responsible for one type of measurement</w:t>
      </w:r>
    </w:p>
    <w:p w14:paraId="0BC3D39A" w14:textId="48E35636" w:rsidR="0065620A" w:rsidRPr="0065620A" w:rsidRDefault="0065620A" w:rsidP="0065620A">
      <w:pPr>
        <w:numPr>
          <w:ilvl w:val="0"/>
          <w:numId w:val="111"/>
        </w:numPr>
        <w:rPr>
          <w:rFonts w:asciiTheme="minorHAnsi" w:eastAsiaTheme="majorEastAsia" w:hAnsiTheme="minorHAnsi" w:cstheme="minorHAnsi"/>
        </w:rPr>
      </w:pPr>
      <w:r w:rsidRPr="0065620A">
        <w:rPr>
          <w:rFonts w:asciiTheme="minorHAnsi" w:eastAsiaTheme="majorEastAsia" w:hAnsiTheme="minorHAnsi" w:cstheme="minorHAnsi"/>
        </w:rPr>
        <w:t>* Read the billboard.csv dataset and apply those transformations</w:t>
      </w:r>
    </w:p>
    <w:p w14:paraId="549EAAD1" w14:textId="4F6F9519" w:rsidR="0065620A" w:rsidRPr="00CD395C" w:rsidRDefault="0065620A" w:rsidP="0065620A">
      <w:pPr>
        <w:pStyle w:val="Heading2"/>
        <w:rPr>
          <w:rFonts w:asciiTheme="minorHAnsi" w:hAnsiTheme="minorHAnsi" w:cstheme="minorHAnsi"/>
        </w:rPr>
      </w:pPr>
      <w:r w:rsidRPr="00CD395C">
        <w:rPr>
          <w:rFonts w:asciiTheme="minorHAnsi" w:hAnsiTheme="minorHAnsi" w:cstheme="minorHAnsi"/>
        </w:rPr>
        <w:t>Operations on Datasets</w:t>
      </w:r>
    </w:p>
    <w:p w14:paraId="5591E093" w14:textId="734EDF8A" w:rsidR="0065620A" w:rsidRPr="00CD395C" w:rsidRDefault="00CD395C" w:rsidP="0065620A">
      <w:pPr>
        <w:rPr>
          <w:rFonts w:asciiTheme="minorHAnsi" w:eastAsiaTheme="majorEastAsia" w:hAnsiTheme="minorHAnsi" w:cstheme="minorHAnsi"/>
          <w:b/>
          <w:bCs/>
        </w:rPr>
      </w:pPr>
      <w:r w:rsidRPr="00CD395C">
        <w:rPr>
          <w:rFonts w:asciiTheme="minorHAnsi" w:eastAsiaTheme="majorEastAsia" w:hAnsiTheme="minorHAnsi" w:cstheme="minorHAnsi"/>
          <w:b/>
          <w:bCs/>
        </w:rPr>
        <w:t xml:space="preserve">2.1 </w:t>
      </w:r>
      <w:proofErr w:type="spellStart"/>
      <w:r w:rsidR="0065620A" w:rsidRPr="00CD395C">
        <w:rPr>
          <w:rFonts w:asciiTheme="minorHAnsi" w:eastAsiaTheme="majorEastAsia" w:hAnsiTheme="minorHAnsi" w:cstheme="minorHAnsi"/>
          <w:b/>
          <w:bCs/>
        </w:rPr>
        <w:t>Subsetting</w:t>
      </w:r>
      <w:proofErr w:type="spellEnd"/>
      <w:r w:rsidR="0065620A" w:rsidRPr="00CD395C">
        <w:rPr>
          <w:rFonts w:asciiTheme="minorHAnsi" w:eastAsiaTheme="majorEastAsia" w:hAnsiTheme="minorHAnsi" w:cstheme="minorHAnsi"/>
          <w:b/>
          <w:bCs/>
        </w:rPr>
        <w:t xml:space="preserve"> Rows</w:t>
      </w:r>
    </w:p>
    <w:p w14:paraId="7CCB507A" w14:textId="662088AB" w:rsidR="00AD194F" w:rsidRPr="00AD194F" w:rsidRDefault="00AD194F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Selecting only some rows (aka </w:t>
      </w:r>
      <w:r w:rsidRPr="00AD194F">
        <w:rPr>
          <w:rFonts w:asciiTheme="minorHAnsi" w:eastAsiaTheme="majorEastAsia" w:hAnsiTheme="minorHAnsi" w:cstheme="minorHAnsi"/>
          <w:b/>
          <w:bCs/>
        </w:rPr>
        <w:t>selection</w:t>
      </w:r>
      <w:r w:rsidRPr="00AD194F">
        <w:rPr>
          <w:rFonts w:asciiTheme="minorHAnsi" w:eastAsiaTheme="majorEastAsia" w:hAnsiTheme="minorHAnsi" w:cstheme="minorHAnsi"/>
        </w:rPr>
        <w:t>)</w:t>
      </w:r>
    </w:p>
    <w:p w14:paraId="1EDB5261" w14:textId="0927F7C5" w:rsidR="00AD194F" w:rsidRPr="00AD194F" w:rsidRDefault="00B762B5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85888" behindDoc="0" locked="0" layoutInCell="1" allowOverlap="1" wp14:anchorId="6F27508C" wp14:editId="055C2F16">
            <wp:simplePos x="0" y="0"/>
            <wp:positionH relativeFrom="column">
              <wp:posOffset>182245</wp:posOffset>
            </wp:positionH>
            <wp:positionV relativeFrom="paragraph">
              <wp:posOffset>215265</wp:posOffset>
            </wp:positionV>
            <wp:extent cx="4343400" cy="501015"/>
            <wp:effectExtent l="0" t="0" r="0" b="0"/>
            <wp:wrapTopAndBottom/>
            <wp:docPr id="6492972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50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First / last n records (observations)</w:t>
      </w:r>
    </w:p>
    <w:p w14:paraId="5EF42908" w14:textId="5B13822F" w:rsidR="00AD194F" w:rsidRPr="00AD194F" w:rsidRDefault="00B762B5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86912" behindDoc="0" locked="0" layoutInCell="1" allowOverlap="1" wp14:anchorId="26875B39" wp14:editId="4C41BC03">
            <wp:simplePos x="0" y="0"/>
            <wp:positionH relativeFrom="column">
              <wp:posOffset>167005</wp:posOffset>
            </wp:positionH>
            <wp:positionV relativeFrom="paragraph">
              <wp:posOffset>760730</wp:posOffset>
            </wp:positionV>
            <wp:extent cx="4427220" cy="509905"/>
            <wp:effectExtent l="0" t="0" r="0" b="4445"/>
            <wp:wrapTopAndBottom/>
            <wp:docPr id="202215379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509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Random n records</w:t>
      </w:r>
    </w:p>
    <w:p w14:paraId="4DFA4C9B" w14:textId="16763120" w:rsidR="00B762B5" w:rsidRPr="00B762B5" w:rsidRDefault="00B762B5" w:rsidP="00B762B5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87936" behindDoc="0" locked="0" layoutInCell="1" allowOverlap="1" wp14:anchorId="70B12A09" wp14:editId="37BDB75E">
            <wp:simplePos x="0" y="0"/>
            <wp:positionH relativeFrom="margin">
              <wp:posOffset>212090</wp:posOffset>
            </wp:positionH>
            <wp:positionV relativeFrom="paragraph">
              <wp:posOffset>746760</wp:posOffset>
            </wp:positionV>
            <wp:extent cx="4462015" cy="510540"/>
            <wp:effectExtent l="0" t="0" r="0" b="3810"/>
            <wp:wrapTopAndBottom/>
            <wp:docPr id="97713184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015" cy="510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Smallest / largest n records in each column</w:t>
      </w:r>
    </w:p>
    <w:p w14:paraId="6BE55F7B" w14:textId="7A33B85B" w:rsidR="00AD194F" w:rsidRPr="00AD194F" w:rsidRDefault="00AD194F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proofErr w:type="spellStart"/>
      <w:r w:rsidRPr="00AD194F">
        <w:rPr>
          <w:rFonts w:asciiTheme="minorHAnsi" w:eastAsiaTheme="majorEastAsia" w:hAnsiTheme="minorHAnsi" w:cstheme="minorHAnsi"/>
        </w:rPr>
        <w:lastRenderedPageBreak/>
        <w:t>Subsetting</w:t>
      </w:r>
      <w:proofErr w:type="spellEnd"/>
      <w:r w:rsidRPr="00AD194F">
        <w:rPr>
          <w:rFonts w:asciiTheme="minorHAnsi" w:eastAsiaTheme="majorEastAsia" w:hAnsiTheme="minorHAnsi" w:cstheme="minorHAnsi"/>
        </w:rPr>
        <w:t xml:space="preserve"> by a Boolean expression (predicate)</w:t>
      </w:r>
    </w:p>
    <w:p w14:paraId="598CD20A" w14:textId="3C3C7633" w:rsidR="00AD194F" w:rsidRPr="00AD194F" w:rsidRDefault="00B762B5" w:rsidP="00AD194F">
      <w:pPr>
        <w:numPr>
          <w:ilvl w:val="1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88960" behindDoc="0" locked="0" layoutInCell="1" allowOverlap="1" wp14:anchorId="063EBB8C" wp14:editId="4884F6E7">
            <wp:simplePos x="0" y="0"/>
            <wp:positionH relativeFrom="column">
              <wp:posOffset>281305</wp:posOffset>
            </wp:positionH>
            <wp:positionV relativeFrom="paragraph">
              <wp:posOffset>209550</wp:posOffset>
            </wp:positionV>
            <wp:extent cx="4436745" cy="327025"/>
            <wp:effectExtent l="0" t="0" r="1905" b="0"/>
            <wp:wrapTopAndBottom/>
            <wp:docPr id="36105597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45" cy="327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Returns only rows where the expression returns True</w:t>
      </w:r>
    </w:p>
    <w:p w14:paraId="0184B60B" w14:textId="12F16698" w:rsidR="00AD194F" w:rsidRPr="00AD194F" w:rsidRDefault="00AD194F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Selecting only some columns (aka </w:t>
      </w:r>
      <w:r w:rsidRPr="00AD194F">
        <w:rPr>
          <w:rFonts w:asciiTheme="minorHAnsi" w:eastAsiaTheme="majorEastAsia" w:hAnsiTheme="minorHAnsi" w:cstheme="minorHAnsi"/>
          <w:b/>
          <w:bCs/>
        </w:rPr>
        <w:t>projection</w:t>
      </w:r>
      <w:r w:rsidRPr="00AD194F">
        <w:rPr>
          <w:rFonts w:asciiTheme="minorHAnsi" w:eastAsiaTheme="majorEastAsia" w:hAnsiTheme="minorHAnsi" w:cstheme="minorHAnsi"/>
        </w:rPr>
        <w:t>)</w:t>
      </w:r>
    </w:p>
    <w:p w14:paraId="5B487FA3" w14:textId="423085B1" w:rsidR="00AD194F" w:rsidRPr="00AD194F" w:rsidRDefault="004E7A3E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89984" behindDoc="0" locked="0" layoutInCell="1" allowOverlap="1" wp14:anchorId="34341EFF" wp14:editId="57AFAF51">
            <wp:simplePos x="0" y="0"/>
            <wp:positionH relativeFrom="column">
              <wp:posOffset>288925</wp:posOffset>
            </wp:positionH>
            <wp:positionV relativeFrom="paragraph">
              <wp:posOffset>241300</wp:posOffset>
            </wp:positionV>
            <wp:extent cx="4770120" cy="426720"/>
            <wp:effectExtent l="0" t="0" r="0" b="0"/>
            <wp:wrapTopAndBottom/>
            <wp:docPr id="131792533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426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Single column (returns a Series object)</w:t>
      </w:r>
    </w:p>
    <w:p w14:paraId="0755808A" w14:textId="33364E08" w:rsidR="00AD194F" w:rsidRPr="00AD194F" w:rsidRDefault="004E7A3E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1008" behindDoc="0" locked="0" layoutInCell="1" allowOverlap="1" wp14:anchorId="2200DC41" wp14:editId="009ED518">
            <wp:simplePos x="0" y="0"/>
            <wp:positionH relativeFrom="column">
              <wp:posOffset>258445</wp:posOffset>
            </wp:positionH>
            <wp:positionV relativeFrom="paragraph">
              <wp:posOffset>702945</wp:posOffset>
            </wp:positionV>
            <wp:extent cx="4213860" cy="350520"/>
            <wp:effectExtent l="0" t="0" r="0" b="0"/>
            <wp:wrapTopAndBottom/>
            <wp:docPr id="211680065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717" b="11254"/>
                    <a:stretch/>
                  </pic:blipFill>
                  <pic:spPr bwMode="auto">
                    <a:xfrm>
                      <a:off x="0" y="0"/>
                      <a:ext cx="421386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 xml:space="preserve">More than one column (returns a </w:t>
      </w:r>
      <w:proofErr w:type="spellStart"/>
      <w:r w:rsidR="00AD194F" w:rsidRPr="00AD194F">
        <w:rPr>
          <w:rFonts w:asciiTheme="minorHAnsi" w:eastAsiaTheme="majorEastAsia" w:hAnsiTheme="minorHAnsi" w:cstheme="minorHAnsi"/>
        </w:rPr>
        <w:t>DataFrame</w:t>
      </w:r>
      <w:proofErr w:type="spellEnd"/>
      <w:r w:rsidR="00AD194F" w:rsidRPr="00AD194F">
        <w:rPr>
          <w:rFonts w:asciiTheme="minorHAnsi" w:eastAsiaTheme="majorEastAsia" w:hAnsiTheme="minorHAnsi" w:cstheme="minorHAnsi"/>
        </w:rPr>
        <w:t xml:space="preserve"> object)</w:t>
      </w:r>
    </w:p>
    <w:p w14:paraId="7630D16C" w14:textId="61EED9EB" w:rsidR="00AD194F" w:rsidRPr="00AD194F" w:rsidRDefault="004E7A3E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2032" behindDoc="0" locked="0" layoutInCell="1" allowOverlap="1" wp14:anchorId="1A9A635C" wp14:editId="76A1D98A">
            <wp:simplePos x="0" y="0"/>
            <wp:positionH relativeFrom="margin">
              <wp:posOffset>217170</wp:posOffset>
            </wp:positionH>
            <wp:positionV relativeFrom="paragraph">
              <wp:posOffset>614045</wp:posOffset>
            </wp:positionV>
            <wp:extent cx="5542280" cy="481965"/>
            <wp:effectExtent l="0" t="0" r="1270" b="0"/>
            <wp:wrapTopAndBottom/>
            <wp:docPr id="4095228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280" cy="481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Combining filters</w:t>
      </w:r>
    </w:p>
    <w:p w14:paraId="49DF0B47" w14:textId="785001D0" w:rsidR="00AD194F" w:rsidRPr="00AD194F" w:rsidRDefault="00AD194F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A note on Boolean expressions</w:t>
      </w:r>
    </w:p>
    <w:p w14:paraId="0CC08421" w14:textId="78EEEC41" w:rsidR="00AD194F" w:rsidRPr="00AD194F" w:rsidRDefault="00AD194F" w:rsidP="00AD194F">
      <w:pPr>
        <w:numPr>
          <w:ilvl w:val="1"/>
          <w:numId w:val="113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and, </w:t>
      </w:r>
      <w:proofErr w:type="gramStart"/>
      <w:r w:rsidRPr="00AD194F">
        <w:rPr>
          <w:rFonts w:asciiTheme="minorHAnsi" w:eastAsiaTheme="majorEastAsia" w:hAnsiTheme="minorHAnsi" w:cstheme="minorHAnsi"/>
        </w:rPr>
        <w:t>or,</w:t>
      </w:r>
      <w:proofErr w:type="gramEnd"/>
      <w:r w:rsidRPr="00AD194F">
        <w:rPr>
          <w:rFonts w:asciiTheme="minorHAnsi" w:eastAsiaTheme="majorEastAsia" w:hAnsiTheme="minorHAnsi" w:cstheme="minorHAnsi"/>
        </w:rPr>
        <w:t xml:space="preserve"> not are &amp;, |, ~</w:t>
      </w:r>
    </w:p>
    <w:p w14:paraId="50999797" w14:textId="0608CC72" w:rsidR="00AD194F" w:rsidRPr="00AD194F" w:rsidRDefault="004E7A3E" w:rsidP="00AD194F">
      <w:pPr>
        <w:numPr>
          <w:ilvl w:val="1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3056" behindDoc="0" locked="0" layoutInCell="1" allowOverlap="1" wp14:anchorId="17A23054" wp14:editId="434562EB">
            <wp:simplePos x="0" y="0"/>
            <wp:positionH relativeFrom="column">
              <wp:posOffset>149225</wp:posOffset>
            </wp:positionH>
            <wp:positionV relativeFrom="paragraph">
              <wp:posOffset>205105</wp:posOffset>
            </wp:positionV>
            <wp:extent cx="6109335" cy="478155"/>
            <wp:effectExtent l="0" t="0" r="5715" b="0"/>
            <wp:wrapTopAndBottom/>
            <wp:docPr id="130679390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335" cy="478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D194F" w:rsidRPr="00AD194F">
        <w:rPr>
          <w:rFonts w:asciiTheme="minorHAnsi" w:eastAsiaTheme="majorEastAsia" w:hAnsiTheme="minorHAnsi" w:cstheme="minorHAnsi"/>
          <w:b/>
          <w:bCs/>
        </w:rPr>
        <w:t xml:space="preserve">Always </w:t>
      </w:r>
      <w:r w:rsidR="00AD194F" w:rsidRPr="00AD194F">
        <w:rPr>
          <w:rFonts w:asciiTheme="minorHAnsi" w:eastAsiaTheme="majorEastAsia" w:hAnsiTheme="minorHAnsi" w:cstheme="minorHAnsi"/>
        </w:rPr>
        <w:t>put parentheses around the individual expressions</w:t>
      </w:r>
    </w:p>
    <w:p w14:paraId="424CDE74" w14:textId="77777777" w:rsidR="00AD194F" w:rsidRPr="00AD194F" w:rsidRDefault="00AD194F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These methods work by columns</w:t>
      </w:r>
    </w:p>
    <w:p w14:paraId="3ABCBB40" w14:textId="23B82CD7" w:rsidR="00AD194F" w:rsidRPr="004E7A3E" w:rsidRDefault="004E7A3E" w:rsidP="00AD194F">
      <w:pPr>
        <w:numPr>
          <w:ilvl w:val="1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4080" behindDoc="0" locked="0" layoutInCell="1" allowOverlap="1" wp14:anchorId="041FF00F" wp14:editId="2BA66815">
            <wp:simplePos x="0" y="0"/>
            <wp:positionH relativeFrom="margin">
              <wp:align>right</wp:align>
            </wp:positionH>
            <wp:positionV relativeFrom="paragraph">
              <wp:posOffset>387350</wp:posOffset>
            </wp:positionV>
            <wp:extent cx="5547995" cy="1128106"/>
            <wp:effectExtent l="0" t="0" r="0" b="0"/>
            <wp:wrapTopAndBottom/>
            <wp:docPr id="117440366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95" cy="11281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 xml:space="preserve">If multiple columns are passed, they are applied to each </w:t>
      </w:r>
      <w:r w:rsidR="00AD194F" w:rsidRPr="00AD194F">
        <w:rPr>
          <w:rFonts w:asciiTheme="minorHAnsi" w:eastAsiaTheme="majorEastAsia" w:hAnsiTheme="minorHAnsi" w:cstheme="minorHAnsi"/>
        </w:rPr>
        <w:br/>
        <w:t>column individually</w:t>
      </w:r>
    </w:p>
    <w:p w14:paraId="5FB7C84E" w14:textId="1DA16757" w:rsidR="00AD194F" w:rsidRPr="00AD194F" w:rsidRDefault="00AD194F" w:rsidP="00AD194F">
      <w:pPr>
        <w:numPr>
          <w:ilvl w:val="0"/>
          <w:numId w:val="113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Grouping</w:t>
      </w:r>
    </w:p>
    <w:p w14:paraId="288C4A01" w14:textId="3291C8F3" w:rsidR="00AD194F" w:rsidRPr="00AD194F" w:rsidRDefault="00AD194F" w:rsidP="00AD194F">
      <w:pPr>
        <w:numPr>
          <w:ilvl w:val="1"/>
          <w:numId w:val="113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Splits the data into several groups based on the values of a column</w:t>
      </w:r>
    </w:p>
    <w:p w14:paraId="28FFD0E5" w14:textId="77777777" w:rsidR="00AD194F" w:rsidRPr="00AD194F" w:rsidRDefault="00AD194F" w:rsidP="00AD194F">
      <w:pPr>
        <w:numPr>
          <w:ilvl w:val="1"/>
          <w:numId w:val="113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We </w:t>
      </w:r>
      <w:proofErr w:type="gramStart"/>
      <w:r w:rsidRPr="00AD194F">
        <w:rPr>
          <w:rFonts w:asciiTheme="minorHAnsi" w:eastAsiaTheme="majorEastAsia" w:hAnsiTheme="minorHAnsi" w:cstheme="minorHAnsi"/>
        </w:rPr>
        <w:t>have to</w:t>
      </w:r>
      <w:proofErr w:type="gramEnd"/>
      <w:r w:rsidRPr="00AD194F">
        <w:rPr>
          <w:rFonts w:asciiTheme="minorHAnsi" w:eastAsiaTheme="majorEastAsia" w:hAnsiTheme="minorHAnsi" w:cstheme="minorHAnsi"/>
        </w:rPr>
        <w:t xml:space="preserve"> apply a method after grouping</w:t>
      </w:r>
    </w:p>
    <w:p w14:paraId="78FDB46F" w14:textId="2A57D99B" w:rsidR="00AD194F" w:rsidRPr="00AD194F" w:rsidRDefault="00AD194F" w:rsidP="00AD194F">
      <w:pPr>
        <w:numPr>
          <w:ilvl w:val="2"/>
          <w:numId w:val="113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Or iterate over the groups (using a for-loop)</w:t>
      </w:r>
    </w:p>
    <w:p w14:paraId="6403621F" w14:textId="462F0D60" w:rsidR="0065620A" w:rsidRPr="00CD395C" w:rsidRDefault="004E7A3E" w:rsidP="0065620A">
      <w:pPr>
        <w:numPr>
          <w:ilvl w:val="1"/>
          <w:numId w:val="113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5104" behindDoc="0" locked="0" layoutInCell="1" allowOverlap="1" wp14:anchorId="1C2B268B" wp14:editId="42CD7368">
            <wp:simplePos x="0" y="0"/>
            <wp:positionH relativeFrom="column">
              <wp:posOffset>224155</wp:posOffset>
            </wp:positionH>
            <wp:positionV relativeFrom="paragraph">
              <wp:posOffset>231140</wp:posOffset>
            </wp:positionV>
            <wp:extent cx="5811520" cy="334645"/>
            <wp:effectExtent l="0" t="0" r="0" b="8255"/>
            <wp:wrapTopAndBottom/>
            <wp:docPr id="3810498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520" cy="334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Example: Average number of people for each income group</w:t>
      </w:r>
    </w:p>
    <w:p w14:paraId="30DCC2DD" w14:textId="2F757031" w:rsidR="0065620A" w:rsidRPr="00CD395C" w:rsidRDefault="00AD194F" w:rsidP="00AD194F">
      <w:pPr>
        <w:pStyle w:val="Heading2"/>
        <w:rPr>
          <w:rFonts w:asciiTheme="minorHAnsi" w:hAnsiTheme="minorHAnsi" w:cstheme="minorHAnsi"/>
        </w:rPr>
      </w:pPr>
      <w:r w:rsidRPr="00CD395C">
        <w:rPr>
          <w:rFonts w:asciiTheme="minorHAnsi" w:hAnsiTheme="minorHAnsi" w:cstheme="minorHAnsi"/>
        </w:rPr>
        <w:t>Cleaning Data</w:t>
      </w:r>
    </w:p>
    <w:p w14:paraId="4FF52495" w14:textId="43B6B41B" w:rsidR="00AD194F" w:rsidRPr="00CD395C" w:rsidRDefault="00CD395C" w:rsidP="00AD194F">
      <w:pPr>
        <w:rPr>
          <w:rFonts w:asciiTheme="minorHAnsi" w:eastAsiaTheme="majorEastAsia" w:hAnsiTheme="minorHAnsi" w:cstheme="minorHAnsi"/>
          <w:b/>
          <w:bCs/>
        </w:rPr>
      </w:pPr>
      <w:r w:rsidRPr="00CD395C">
        <w:rPr>
          <w:rFonts w:asciiTheme="minorHAnsi" w:eastAsiaTheme="majorEastAsia" w:hAnsiTheme="minorHAnsi" w:cstheme="minorHAnsi"/>
          <w:b/>
          <w:bCs/>
        </w:rPr>
        <w:t xml:space="preserve">3.1 </w:t>
      </w:r>
      <w:r w:rsidR="00AD194F" w:rsidRPr="00CD395C">
        <w:rPr>
          <w:rFonts w:asciiTheme="minorHAnsi" w:eastAsiaTheme="majorEastAsia" w:hAnsiTheme="minorHAnsi" w:cstheme="minorHAnsi"/>
          <w:b/>
          <w:bCs/>
        </w:rPr>
        <w:t>Cleaning Data</w:t>
      </w:r>
    </w:p>
    <w:p w14:paraId="3D8ADF8C" w14:textId="77777777" w:rsidR="00AD194F" w:rsidRPr="00AD194F" w:rsidRDefault="00AD194F" w:rsidP="00AD194F">
      <w:pPr>
        <w:numPr>
          <w:ilvl w:val="0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No common way of doing this</w:t>
      </w:r>
    </w:p>
    <w:p w14:paraId="13AEDAC6" w14:textId="52B13E9E" w:rsidR="00AD194F" w:rsidRPr="00AD194F" w:rsidRDefault="00AD194F" w:rsidP="00AD194F">
      <w:pPr>
        <w:numPr>
          <w:ilvl w:val="0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We need to rely on intuition and some common patterns</w:t>
      </w:r>
    </w:p>
    <w:p w14:paraId="360B9A66" w14:textId="77777777" w:rsidR="00AD194F" w:rsidRPr="00AD194F" w:rsidRDefault="00AD194F" w:rsidP="00AD194F">
      <w:pPr>
        <w:numPr>
          <w:ilvl w:val="1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Tidy up the dataset</w:t>
      </w:r>
    </w:p>
    <w:p w14:paraId="762F04EE" w14:textId="77777777" w:rsidR="00AD194F" w:rsidRPr="00AD194F" w:rsidRDefault="00AD194F" w:rsidP="00AD194F">
      <w:pPr>
        <w:numPr>
          <w:ilvl w:val="2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You must know the dataset documentation first</w:t>
      </w:r>
    </w:p>
    <w:p w14:paraId="04DD226A" w14:textId="77777777" w:rsidR="00AD194F" w:rsidRPr="00AD194F" w:rsidRDefault="00AD194F" w:rsidP="00AD194F">
      <w:pPr>
        <w:numPr>
          <w:ilvl w:val="1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Treat nulls / </w:t>
      </w:r>
      <w:proofErr w:type="spellStart"/>
      <w:r w:rsidRPr="00AD194F">
        <w:rPr>
          <w:rFonts w:asciiTheme="minorHAnsi" w:eastAsiaTheme="majorEastAsia" w:hAnsiTheme="minorHAnsi" w:cstheme="minorHAnsi"/>
        </w:rPr>
        <w:t>NaNs</w:t>
      </w:r>
      <w:proofErr w:type="spellEnd"/>
      <w:r w:rsidRPr="00AD194F">
        <w:rPr>
          <w:rFonts w:asciiTheme="minorHAnsi" w:eastAsiaTheme="majorEastAsia" w:hAnsiTheme="minorHAnsi" w:cstheme="minorHAnsi"/>
        </w:rPr>
        <w:t>: either remove them or replace them</w:t>
      </w:r>
    </w:p>
    <w:p w14:paraId="327DEB0A" w14:textId="77777777" w:rsidR="00AD194F" w:rsidRPr="00AD194F" w:rsidRDefault="00AD194F" w:rsidP="00AD194F">
      <w:pPr>
        <w:numPr>
          <w:ilvl w:val="2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Replacing values might be </w:t>
      </w:r>
      <w:r w:rsidRPr="00AD194F">
        <w:rPr>
          <w:rFonts w:asciiTheme="minorHAnsi" w:eastAsiaTheme="majorEastAsia" w:hAnsiTheme="minorHAnsi" w:cstheme="minorHAnsi"/>
          <w:b/>
          <w:bCs/>
        </w:rPr>
        <w:t>dangerous</w:t>
      </w:r>
    </w:p>
    <w:p w14:paraId="23AEB0C2" w14:textId="77777777" w:rsidR="00AD194F" w:rsidRPr="00AD194F" w:rsidRDefault="00AD194F" w:rsidP="00AD194F">
      <w:pPr>
        <w:numPr>
          <w:ilvl w:val="2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If done properly, it will affect the data in a positive way</w:t>
      </w:r>
    </w:p>
    <w:p w14:paraId="7FBFB8F2" w14:textId="77777777" w:rsidR="00AD194F" w:rsidRPr="00AD194F" w:rsidRDefault="00AD194F" w:rsidP="00AD194F">
      <w:pPr>
        <w:numPr>
          <w:ilvl w:val="1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lastRenderedPageBreak/>
        <w:t xml:space="preserve">Identify and fix errors (also </w:t>
      </w:r>
      <w:r w:rsidRPr="00AD194F">
        <w:rPr>
          <w:rFonts w:asciiTheme="minorHAnsi" w:eastAsiaTheme="majorEastAsia" w:hAnsiTheme="minorHAnsi" w:cstheme="minorHAnsi"/>
          <w:b/>
          <w:bCs/>
        </w:rPr>
        <w:t>dangerous</w:t>
      </w:r>
      <w:r w:rsidRPr="00AD194F">
        <w:rPr>
          <w:rFonts w:asciiTheme="minorHAnsi" w:eastAsiaTheme="majorEastAsia" w:hAnsiTheme="minorHAnsi" w:cstheme="minorHAnsi"/>
        </w:rPr>
        <w:t xml:space="preserve">) </w:t>
      </w:r>
    </w:p>
    <w:p w14:paraId="79271E23" w14:textId="77777777" w:rsidR="00AD194F" w:rsidRPr="00AD194F" w:rsidRDefault="00AD194F" w:rsidP="00AD194F">
      <w:pPr>
        <w:numPr>
          <w:ilvl w:val="1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Melt and pivot datasets</w:t>
      </w:r>
    </w:p>
    <w:p w14:paraId="6CBC193A" w14:textId="77777777" w:rsidR="00AD194F" w:rsidRPr="00AD194F" w:rsidRDefault="00AD194F" w:rsidP="00AD194F">
      <w:pPr>
        <w:numPr>
          <w:ilvl w:val="1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Merge (join) and separate datasets</w:t>
      </w:r>
    </w:p>
    <w:p w14:paraId="0720B14C" w14:textId="77777777" w:rsidR="00AD194F" w:rsidRPr="00AD194F" w:rsidRDefault="00AD194F" w:rsidP="00AD194F">
      <w:pPr>
        <w:numPr>
          <w:ilvl w:val="1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Subset </w:t>
      </w:r>
      <w:proofErr w:type="gramStart"/>
      <w:r w:rsidRPr="00AD194F">
        <w:rPr>
          <w:rFonts w:asciiTheme="minorHAnsi" w:eastAsiaTheme="majorEastAsia" w:hAnsiTheme="minorHAnsi" w:cstheme="minorHAnsi"/>
        </w:rPr>
        <w:t>variables  and</w:t>
      </w:r>
      <w:proofErr w:type="gramEnd"/>
      <w:r w:rsidRPr="00AD194F">
        <w:rPr>
          <w:rFonts w:asciiTheme="minorHAnsi" w:eastAsiaTheme="majorEastAsia" w:hAnsiTheme="minorHAnsi" w:cstheme="minorHAnsi"/>
        </w:rPr>
        <w:t xml:space="preserve"> / or observations</w:t>
      </w:r>
    </w:p>
    <w:p w14:paraId="0C3E6164" w14:textId="77777777" w:rsidR="00AD194F" w:rsidRPr="00AD194F" w:rsidRDefault="00AD194F" w:rsidP="00AD194F">
      <w:pPr>
        <w:numPr>
          <w:ilvl w:val="1"/>
          <w:numId w:val="117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Summarize and group variables</w:t>
      </w:r>
    </w:p>
    <w:p w14:paraId="502AF652" w14:textId="77777777" w:rsidR="00AD194F" w:rsidRPr="00AD194F" w:rsidRDefault="00000000" w:rsidP="00AD194F">
      <w:pPr>
        <w:numPr>
          <w:ilvl w:val="1"/>
          <w:numId w:val="117"/>
        </w:numPr>
        <w:rPr>
          <w:rFonts w:asciiTheme="minorHAnsi" w:eastAsiaTheme="majorEastAsia" w:hAnsiTheme="minorHAnsi" w:cstheme="minorHAnsi"/>
        </w:rPr>
      </w:pPr>
      <w:hyperlink r:id="rId26" w:history="1">
        <w:r w:rsidR="00AD194F" w:rsidRPr="00AD194F">
          <w:rPr>
            <w:rStyle w:val="Hyperlink"/>
            <w:rFonts w:asciiTheme="minorHAnsi" w:eastAsiaTheme="majorEastAsia" w:hAnsiTheme="minorHAnsi" w:cstheme="minorHAnsi"/>
            <w:i/>
            <w:iCs/>
          </w:rPr>
          <w:t>Pandas Cheat Sheet</w:t>
        </w:r>
      </w:hyperlink>
    </w:p>
    <w:p w14:paraId="3E6C0E63" w14:textId="24CF57C5" w:rsidR="00AD194F" w:rsidRPr="00CD395C" w:rsidRDefault="00CD395C" w:rsidP="00AD194F">
      <w:pPr>
        <w:rPr>
          <w:rFonts w:asciiTheme="minorHAnsi" w:eastAsiaTheme="majorEastAsia" w:hAnsiTheme="minorHAnsi" w:cstheme="minorHAnsi"/>
          <w:b/>
          <w:bCs/>
        </w:rPr>
      </w:pPr>
      <w:r w:rsidRPr="00CD395C">
        <w:rPr>
          <w:rFonts w:asciiTheme="minorHAnsi" w:eastAsiaTheme="majorEastAsia" w:hAnsiTheme="minorHAnsi" w:cstheme="minorHAnsi"/>
          <w:b/>
          <w:bCs/>
        </w:rPr>
        <w:t xml:space="preserve">3.2 </w:t>
      </w:r>
      <w:r w:rsidR="00AD194F" w:rsidRPr="00CD395C">
        <w:rPr>
          <w:rFonts w:asciiTheme="minorHAnsi" w:eastAsiaTheme="majorEastAsia" w:hAnsiTheme="minorHAnsi" w:cstheme="minorHAnsi"/>
          <w:b/>
          <w:bCs/>
        </w:rPr>
        <w:t>Example: Weather Data</w:t>
      </w:r>
    </w:p>
    <w:p w14:paraId="60A3A758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Since there's no common way of cleaning, we'll explore</w:t>
      </w:r>
      <w:r w:rsidRPr="00AD194F">
        <w:rPr>
          <w:rFonts w:asciiTheme="minorHAnsi" w:eastAsiaTheme="majorEastAsia" w:hAnsiTheme="minorHAnsi" w:cstheme="minorHAnsi"/>
        </w:rPr>
        <w:br/>
        <w:t>and clean a dataset, showing steps and examples as we go</w:t>
      </w:r>
    </w:p>
    <w:p w14:paraId="0157CEAA" w14:textId="77777777" w:rsidR="00AD194F" w:rsidRPr="00AD194F" w:rsidRDefault="00000000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hyperlink r:id="rId27" w:history="1">
        <w:r w:rsidR="00AD194F" w:rsidRPr="00AD194F">
          <w:rPr>
            <w:rStyle w:val="Hyperlink"/>
            <w:rFonts w:asciiTheme="minorHAnsi" w:eastAsiaTheme="majorEastAsia" w:hAnsiTheme="minorHAnsi" w:cstheme="minorHAnsi"/>
            <w:i/>
            <w:iCs/>
          </w:rPr>
          <w:t>Dataset</w:t>
        </w:r>
      </w:hyperlink>
      <w:r w:rsidR="00AD194F" w:rsidRPr="00AD194F">
        <w:rPr>
          <w:rFonts w:asciiTheme="minorHAnsi" w:eastAsiaTheme="majorEastAsia" w:hAnsiTheme="minorHAnsi" w:cstheme="minorHAnsi"/>
        </w:rPr>
        <w:t xml:space="preserve"> (weather data, courtesy of </w:t>
      </w:r>
      <w:proofErr w:type="spellStart"/>
      <w:r w:rsidR="00AD194F" w:rsidRPr="00AD194F">
        <w:rPr>
          <w:rFonts w:asciiTheme="minorHAnsi" w:eastAsiaTheme="majorEastAsia" w:hAnsiTheme="minorHAnsi" w:cstheme="minorHAnsi"/>
        </w:rPr>
        <w:t>synesthesiam@github</w:t>
      </w:r>
      <w:proofErr w:type="spellEnd"/>
      <w:r w:rsidR="00AD194F" w:rsidRPr="00AD194F">
        <w:rPr>
          <w:rFonts w:asciiTheme="minorHAnsi" w:eastAsiaTheme="majorEastAsia" w:hAnsiTheme="minorHAnsi" w:cstheme="minorHAnsi"/>
        </w:rPr>
        <w:t>)</w:t>
      </w:r>
    </w:p>
    <w:p w14:paraId="209FEE42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Read the dataset (you don't need to download it)</w:t>
      </w:r>
    </w:p>
    <w:p w14:paraId="32840AAF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See how many variables and observations </w:t>
      </w:r>
      <w:proofErr w:type="gramStart"/>
      <w:r w:rsidRPr="00AD194F">
        <w:rPr>
          <w:rFonts w:asciiTheme="minorHAnsi" w:eastAsiaTheme="majorEastAsia" w:hAnsiTheme="minorHAnsi" w:cstheme="minorHAnsi"/>
        </w:rPr>
        <w:t>are there</w:t>
      </w:r>
      <w:proofErr w:type="gramEnd"/>
    </w:p>
    <w:p w14:paraId="0E9A9D1A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Display the first and last few rows to get a sense of the data</w:t>
      </w:r>
    </w:p>
    <w:p w14:paraId="5C89AF25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Check the data types (to see if something's wrong with the reading)</w:t>
      </w:r>
    </w:p>
    <w:p w14:paraId="29110595" w14:textId="77777777" w:rsidR="00AD194F" w:rsidRPr="00AD194F" w:rsidRDefault="00AD194F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E.g., numbers recognized as strings</w:t>
      </w:r>
    </w:p>
    <w:p w14:paraId="0D0FECEA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See a subset of the columns</w:t>
      </w:r>
    </w:p>
    <w:p w14:paraId="370080EF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Summarize (describe) the dataset</w:t>
      </w:r>
    </w:p>
    <w:p w14:paraId="17FB604B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The column names don't look good</w:t>
      </w:r>
    </w:p>
    <w:p w14:paraId="21A9DC13" w14:textId="43ECBC7A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Make them "pythonic" (</w:t>
      </w:r>
      <w:proofErr w:type="spellStart"/>
      <w:r w:rsidRPr="00AD194F">
        <w:rPr>
          <w:rFonts w:asciiTheme="minorHAnsi" w:eastAsiaTheme="majorEastAsia" w:hAnsiTheme="minorHAnsi" w:cstheme="minorHAnsi"/>
        </w:rPr>
        <w:t>lowercase_with_underscores</w:t>
      </w:r>
      <w:proofErr w:type="spellEnd"/>
      <w:r w:rsidRPr="00AD194F">
        <w:rPr>
          <w:rFonts w:asciiTheme="minorHAnsi" w:eastAsiaTheme="majorEastAsia" w:hAnsiTheme="minorHAnsi" w:cstheme="minorHAnsi"/>
        </w:rPr>
        <w:t>)</w:t>
      </w:r>
    </w:p>
    <w:p w14:paraId="2ECF7903" w14:textId="59BBAA63" w:rsidR="00AD194F" w:rsidRPr="004E7A3E" w:rsidRDefault="004E7A3E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6128" behindDoc="0" locked="0" layoutInCell="1" allowOverlap="1" wp14:anchorId="28C72E46" wp14:editId="648B1546">
            <wp:simplePos x="0" y="0"/>
            <wp:positionH relativeFrom="column">
              <wp:posOffset>339725</wp:posOffset>
            </wp:positionH>
            <wp:positionV relativeFrom="paragraph">
              <wp:posOffset>282575</wp:posOffset>
            </wp:positionV>
            <wp:extent cx="5695880" cy="1094105"/>
            <wp:effectExtent l="0" t="0" r="635" b="0"/>
            <wp:wrapTopAndBottom/>
            <wp:docPr id="162334205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880" cy="1094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This will make selecting them easier (</w:t>
      </w:r>
      <w:proofErr w:type="spellStart"/>
      <w:proofErr w:type="gramStart"/>
      <w:r w:rsidR="00AD194F" w:rsidRPr="00AD194F">
        <w:rPr>
          <w:rFonts w:asciiTheme="minorHAnsi" w:eastAsiaTheme="majorEastAsia" w:hAnsiTheme="minorHAnsi" w:cstheme="minorHAnsi"/>
        </w:rPr>
        <w:t>weather.mean</w:t>
      </w:r>
      <w:proofErr w:type="gramEnd"/>
      <w:r w:rsidR="00AD194F" w:rsidRPr="00AD194F">
        <w:rPr>
          <w:rFonts w:asciiTheme="minorHAnsi" w:eastAsiaTheme="majorEastAsia" w:hAnsiTheme="minorHAnsi" w:cstheme="minorHAnsi"/>
        </w:rPr>
        <w:t>_temp</w:t>
      </w:r>
      <w:proofErr w:type="spellEnd"/>
      <w:r w:rsidR="00AD194F" w:rsidRPr="00AD194F">
        <w:rPr>
          <w:rFonts w:asciiTheme="minorHAnsi" w:eastAsiaTheme="majorEastAsia" w:hAnsiTheme="minorHAnsi" w:cstheme="minorHAnsi"/>
        </w:rPr>
        <w:t>)</w:t>
      </w:r>
    </w:p>
    <w:p w14:paraId="3CF4AD90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What are the ranges of data?</w:t>
      </w:r>
    </w:p>
    <w:p w14:paraId="11B34DF0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E. g. temperature, pressure, humidity</w:t>
      </w:r>
    </w:p>
    <w:p w14:paraId="26C1991A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Use the </w:t>
      </w:r>
      <w:proofErr w:type="gramStart"/>
      <w:r w:rsidRPr="00AD194F">
        <w:rPr>
          <w:rFonts w:asciiTheme="minorHAnsi" w:eastAsiaTheme="majorEastAsia" w:hAnsiTheme="minorHAnsi" w:cstheme="minorHAnsi"/>
        </w:rPr>
        <w:t>min(</w:t>
      </w:r>
      <w:proofErr w:type="gramEnd"/>
      <w:r w:rsidRPr="00AD194F">
        <w:rPr>
          <w:rFonts w:asciiTheme="minorHAnsi" w:eastAsiaTheme="majorEastAsia" w:hAnsiTheme="minorHAnsi" w:cstheme="minorHAnsi"/>
        </w:rPr>
        <w:t>) and max() methods</w:t>
      </w:r>
    </w:p>
    <w:p w14:paraId="6C1B34AA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* Try to explore the data a bit </w:t>
      </w:r>
    </w:p>
    <w:p w14:paraId="6AC03CC4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Plot a few histograms and / or boxplots to see the distributions</w:t>
      </w:r>
    </w:p>
    <w:p w14:paraId="479D1B40" w14:textId="21585319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Convert the dates to a datetime object</w:t>
      </w:r>
    </w:p>
    <w:p w14:paraId="7B09F060" w14:textId="5478B7FA" w:rsidR="00AD194F" w:rsidRPr="00AD194F" w:rsidRDefault="004E7A3E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7152" behindDoc="0" locked="0" layoutInCell="1" allowOverlap="1" wp14:anchorId="757F36B5" wp14:editId="38DD1388">
            <wp:simplePos x="0" y="0"/>
            <wp:positionH relativeFrom="column">
              <wp:posOffset>220345</wp:posOffset>
            </wp:positionH>
            <wp:positionV relativeFrom="paragraph">
              <wp:posOffset>266065</wp:posOffset>
            </wp:positionV>
            <wp:extent cx="6217920" cy="314960"/>
            <wp:effectExtent l="0" t="0" r="0" b="8890"/>
            <wp:wrapTopAndBottom/>
            <wp:docPr id="172285227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314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To make performing time-dependent analysis easier</w:t>
      </w:r>
    </w:p>
    <w:p w14:paraId="7C0E4B14" w14:textId="6E2A6CA7" w:rsidR="00AD194F" w:rsidRPr="00AD194F" w:rsidRDefault="004E7A3E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8176" behindDoc="0" locked="0" layoutInCell="1" allowOverlap="1" wp14:anchorId="4D2E3454" wp14:editId="7EDC7A23">
            <wp:simplePos x="0" y="0"/>
            <wp:positionH relativeFrom="margin">
              <wp:align>right</wp:align>
            </wp:positionH>
            <wp:positionV relativeFrom="paragraph">
              <wp:posOffset>613410</wp:posOffset>
            </wp:positionV>
            <wp:extent cx="5539740" cy="904240"/>
            <wp:effectExtent l="0" t="0" r="3810" b="0"/>
            <wp:wrapTopAndBottom/>
            <wp:docPr id="171235619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740" cy="90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 xml:space="preserve">If needed, use </w:t>
      </w:r>
      <w:proofErr w:type="gramStart"/>
      <w:r w:rsidR="00AD194F" w:rsidRPr="00AD194F">
        <w:rPr>
          <w:rFonts w:asciiTheme="minorHAnsi" w:eastAsiaTheme="majorEastAsia" w:hAnsiTheme="minorHAnsi" w:cstheme="minorHAnsi"/>
        </w:rPr>
        <w:t>apply(</w:t>
      </w:r>
      <w:proofErr w:type="gramEnd"/>
      <w:r w:rsidR="00AD194F" w:rsidRPr="00AD194F">
        <w:rPr>
          <w:rFonts w:asciiTheme="minorHAnsi" w:eastAsiaTheme="majorEastAsia" w:hAnsiTheme="minorHAnsi" w:cstheme="minorHAnsi"/>
        </w:rPr>
        <w:t>) to perform a function on every row</w:t>
      </w:r>
    </w:p>
    <w:p w14:paraId="129CAD65" w14:textId="1C260AA2" w:rsidR="00AD194F" w:rsidRPr="00AD194F" w:rsidRDefault="004E7A3E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9200" behindDoc="0" locked="0" layoutInCell="1" allowOverlap="1" wp14:anchorId="3AB780F4" wp14:editId="7A72B606">
            <wp:simplePos x="0" y="0"/>
            <wp:positionH relativeFrom="margin">
              <wp:align>center</wp:align>
            </wp:positionH>
            <wp:positionV relativeFrom="paragraph">
              <wp:posOffset>1372235</wp:posOffset>
            </wp:positionV>
            <wp:extent cx="4933950" cy="701675"/>
            <wp:effectExtent l="0" t="0" r="0" b="3175"/>
            <wp:wrapTopAndBottom/>
            <wp:docPr id="3868623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701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 xml:space="preserve">It's even better to use dates as indices (when we need to subset date ranges or perform other time-dependent tasks) </w:t>
      </w:r>
    </w:p>
    <w:p w14:paraId="29BA71F3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lastRenderedPageBreak/>
        <w:t>Also see why precipitation is not a float and edit it</w:t>
      </w:r>
    </w:p>
    <w:p w14:paraId="38458ECA" w14:textId="6A178C18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Remove or replace missing values</w:t>
      </w:r>
    </w:p>
    <w:p w14:paraId="3D6348A2" w14:textId="45206109" w:rsidR="00AD194F" w:rsidRPr="00AD194F" w:rsidRDefault="004E7A3E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700224" behindDoc="0" locked="0" layoutInCell="1" allowOverlap="1" wp14:anchorId="717F9AB5" wp14:editId="3654A67F">
            <wp:simplePos x="0" y="0"/>
            <wp:positionH relativeFrom="margin">
              <wp:align>left</wp:align>
            </wp:positionH>
            <wp:positionV relativeFrom="paragraph">
              <wp:posOffset>213995</wp:posOffset>
            </wp:positionV>
            <wp:extent cx="5890260" cy="467360"/>
            <wp:effectExtent l="0" t="0" r="0" b="8890"/>
            <wp:wrapTopAndBottom/>
            <wp:docPr id="205219386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260" cy="467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In this case, replacing is better because removing takes away an entire row</w:t>
      </w:r>
    </w:p>
    <w:p w14:paraId="5B02BAEC" w14:textId="29A41E1D" w:rsidR="00AD194F" w:rsidRPr="00AD194F" w:rsidRDefault="00AD194F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Try to see how variables interact – group the data</w:t>
      </w:r>
    </w:p>
    <w:p w14:paraId="12C9C78E" w14:textId="4186E892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E.g., by cloud cover and events</w:t>
      </w:r>
    </w:p>
    <w:p w14:paraId="61F94190" w14:textId="72C758F6" w:rsidR="00AD194F" w:rsidRPr="00AD194F" w:rsidRDefault="004E7A3E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701248" behindDoc="0" locked="0" layoutInCell="1" allowOverlap="1" wp14:anchorId="7ED50F42" wp14:editId="69A65255">
            <wp:simplePos x="0" y="0"/>
            <wp:positionH relativeFrom="column">
              <wp:posOffset>98425</wp:posOffset>
            </wp:positionH>
            <wp:positionV relativeFrom="paragraph">
              <wp:posOffset>287020</wp:posOffset>
            </wp:positionV>
            <wp:extent cx="5704205" cy="583565"/>
            <wp:effectExtent l="0" t="0" r="0" b="6985"/>
            <wp:wrapTopAndBottom/>
            <wp:docPr id="20282556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205" cy="583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Print the number of days when each combination of {cover, events} occurred</w:t>
      </w:r>
    </w:p>
    <w:p w14:paraId="32552D3F" w14:textId="6D5F0ECA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Plot data</w:t>
      </w:r>
    </w:p>
    <w:p w14:paraId="08B58E00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Next time</w:t>
      </w:r>
    </w:p>
    <w:p w14:paraId="4A26D596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If needed, perform transformations</w:t>
      </w:r>
    </w:p>
    <w:p w14:paraId="4EDCB315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Math operations: log, square root, addition, multiplication, etc.</w:t>
      </w:r>
    </w:p>
    <w:p w14:paraId="03CF136F" w14:textId="77777777" w:rsidR="00AD194F" w:rsidRPr="00AD194F" w:rsidRDefault="00AD194F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Be careful as you'll get results in different dimensions</w:t>
      </w:r>
    </w:p>
    <w:p w14:paraId="3A2944E5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Normalizing scores (such as using Z-scores) is recommended in most cases</w:t>
      </w:r>
    </w:p>
    <w:p w14:paraId="5C44C82D" w14:textId="77777777" w:rsidR="00AD194F" w:rsidRPr="00AD194F" w:rsidRDefault="00AD194F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It's much better for ML algorithms to have data of similar scales</w:t>
      </w:r>
    </w:p>
    <w:p w14:paraId="55C04F05" w14:textId="77777777" w:rsidR="00AD194F" w:rsidRPr="00AD194F" w:rsidRDefault="00AD194F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 xml:space="preserve">You can do that manually or use a library (such as </w:t>
      </w:r>
      <w:hyperlink r:id="rId34" w:history="1">
        <w:proofErr w:type="spellStart"/>
        <w:proofErr w:type="gramStart"/>
        <w:r w:rsidRPr="00AD194F">
          <w:rPr>
            <w:rStyle w:val="Hyperlink"/>
            <w:rFonts w:asciiTheme="minorHAnsi" w:eastAsiaTheme="majorEastAsia" w:hAnsiTheme="minorHAnsi" w:cstheme="minorHAnsi"/>
            <w:i/>
            <w:iCs/>
          </w:rPr>
          <w:t>sklearn.preprocessing</w:t>
        </w:r>
        <w:proofErr w:type="spellEnd"/>
        <w:proofErr w:type="gramEnd"/>
      </w:hyperlink>
      <w:r w:rsidRPr="00AD194F">
        <w:rPr>
          <w:rFonts w:asciiTheme="minorHAnsi" w:eastAsiaTheme="majorEastAsia" w:hAnsiTheme="minorHAnsi" w:cstheme="minorHAnsi"/>
        </w:rPr>
        <w:t>)</w:t>
      </w:r>
    </w:p>
    <w:p w14:paraId="4DA46981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By convention, calculated columns are added to the dataset</w:t>
      </w:r>
    </w:p>
    <w:p w14:paraId="377048EA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  <w:b/>
          <w:bCs/>
        </w:rPr>
        <w:t>Describe all operations as you're doing them</w:t>
      </w:r>
    </w:p>
    <w:p w14:paraId="69AA04AF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Describe what you're doing and why</w:t>
      </w:r>
    </w:p>
    <w:p w14:paraId="3A8298F2" w14:textId="77777777" w:rsidR="00AD194F" w:rsidRPr="00AD194F" w:rsidRDefault="00AD194F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Useful to check your work later (or allow others to do that)</w:t>
      </w:r>
    </w:p>
    <w:p w14:paraId="3F3260EB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If needed, save the resulting dataset into a file</w:t>
      </w:r>
    </w:p>
    <w:p w14:paraId="0ABCEB85" w14:textId="77777777" w:rsidR="00AD194F" w:rsidRPr="00AD194F" w:rsidRDefault="00AD194F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Supply your data transformation log with it</w:t>
      </w:r>
    </w:p>
    <w:p w14:paraId="0CA4001F" w14:textId="77777777" w:rsidR="00AD194F" w:rsidRPr="00CD395C" w:rsidRDefault="00AD194F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Provide a dataset description</w:t>
      </w:r>
    </w:p>
    <w:p w14:paraId="748495DE" w14:textId="7CB6AC42" w:rsidR="00AD194F" w:rsidRPr="00AD194F" w:rsidRDefault="00CD395C" w:rsidP="008A40F6">
      <w:pPr>
        <w:rPr>
          <w:rFonts w:asciiTheme="minorHAnsi" w:eastAsiaTheme="majorEastAsia" w:hAnsiTheme="minorHAnsi" w:cstheme="minorHAnsi"/>
        </w:rPr>
      </w:pPr>
      <w:r w:rsidRPr="00CD395C">
        <w:rPr>
          <w:rFonts w:asciiTheme="minorHAnsi" w:eastAsiaTheme="majorEastAsia" w:hAnsiTheme="minorHAnsi" w:cstheme="minorHAnsi"/>
          <w:b/>
          <w:bCs/>
        </w:rPr>
        <w:t xml:space="preserve">3.3 </w:t>
      </w:r>
      <w:r w:rsidR="008A40F6" w:rsidRPr="00CD395C">
        <w:rPr>
          <w:rFonts w:asciiTheme="minorHAnsi" w:eastAsiaTheme="majorEastAsia" w:hAnsiTheme="minorHAnsi" w:cstheme="minorHAnsi"/>
          <w:b/>
          <w:bCs/>
        </w:rPr>
        <w:t>Outliers and Errors</w:t>
      </w:r>
    </w:p>
    <w:p w14:paraId="3E3970D9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  <w:b/>
          <w:bCs/>
        </w:rPr>
        <w:t>Outliers</w:t>
      </w:r>
      <w:r w:rsidRPr="00AD194F">
        <w:rPr>
          <w:rFonts w:asciiTheme="minorHAnsi" w:eastAsiaTheme="majorEastAsia" w:hAnsiTheme="minorHAnsi" w:cstheme="minorHAnsi"/>
        </w:rPr>
        <w:t xml:space="preserve"> – values which are far from their expected range</w:t>
      </w:r>
    </w:p>
    <w:p w14:paraId="3CAB023C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Or having a very low probability of happening (assuming a model)</w:t>
      </w:r>
    </w:p>
    <w:p w14:paraId="078183A1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Many possible cases</w:t>
      </w:r>
    </w:p>
    <w:p w14:paraId="0EA36413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Wrong data entry (e.g. an adult weighing 5kg might be 50kg or something else)</w:t>
      </w:r>
    </w:p>
    <w:p w14:paraId="2D42E34D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Wrong assumptions (the data is correct, our view isn't)</w:t>
      </w:r>
    </w:p>
    <w:p w14:paraId="7A16D5DD" w14:textId="77777777" w:rsidR="00AD194F" w:rsidRPr="00AD194F" w:rsidRDefault="00AD194F" w:rsidP="00AD194F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What to do?</w:t>
      </w:r>
    </w:p>
    <w:p w14:paraId="591777C5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Inspect the data point</w:t>
      </w:r>
    </w:p>
    <w:p w14:paraId="745A9D66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Try to figure out what happened</w:t>
      </w:r>
    </w:p>
    <w:p w14:paraId="53555447" w14:textId="081AD50C" w:rsidR="00AD194F" w:rsidRPr="00AD194F" w:rsidRDefault="00AD194F" w:rsidP="00AD194F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If needed, remove the row or try to replace the value</w:t>
      </w:r>
    </w:p>
    <w:p w14:paraId="0B8F1C4F" w14:textId="77777777" w:rsidR="00AD194F" w:rsidRPr="00AD194F" w:rsidRDefault="00AD194F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AD194F">
        <w:rPr>
          <w:rFonts w:asciiTheme="minorHAnsi" w:eastAsiaTheme="majorEastAsia" w:hAnsiTheme="minorHAnsi" w:cstheme="minorHAnsi"/>
        </w:rPr>
        <w:t>Try a transformation</w:t>
      </w:r>
    </w:p>
    <w:p w14:paraId="0C3DC77D" w14:textId="4B82DBB0" w:rsidR="00AD194F" w:rsidRPr="00CD395C" w:rsidRDefault="00CD395C" w:rsidP="00AD194F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CD395C">
        <w:rPr>
          <w:rFonts w:asciiTheme="minorHAnsi" w:eastAsiaTheme="majorEastAsia" w:hAnsiTheme="minorHAnsi" w:cstheme="minorHAnsi"/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7D036A9C" wp14:editId="056192CA">
            <wp:simplePos x="0" y="0"/>
            <wp:positionH relativeFrom="margin">
              <wp:posOffset>700405</wp:posOffset>
            </wp:positionH>
            <wp:positionV relativeFrom="paragraph">
              <wp:posOffset>555625</wp:posOffset>
            </wp:positionV>
            <wp:extent cx="3550920" cy="1963420"/>
            <wp:effectExtent l="152400" t="152400" r="354330" b="360680"/>
            <wp:wrapTopAndBottom/>
            <wp:docPr id="495487726" name="Picture 2" descr="A cartoon of a person drawing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487726" name="Picture 2" descr="A cartoon of a person drawing a graph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920" cy="1963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94F" w:rsidRPr="00AD194F">
        <w:rPr>
          <w:rFonts w:asciiTheme="minorHAnsi" w:eastAsiaTheme="majorEastAsia" w:hAnsiTheme="minorHAnsi" w:cstheme="minorHAnsi"/>
        </w:rPr>
        <w:t>If possible, perform analysis with and without</w:t>
      </w:r>
      <w:r w:rsidR="00AD194F" w:rsidRPr="00CD395C">
        <w:rPr>
          <w:rFonts w:asciiTheme="minorHAnsi" w:eastAsiaTheme="majorEastAsia" w:hAnsiTheme="minorHAnsi" w:cstheme="minorHAnsi"/>
        </w:rPr>
        <w:t xml:space="preserve"> </w:t>
      </w:r>
      <w:r w:rsidR="00AD194F" w:rsidRPr="00AD194F">
        <w:rPr>
          <w:rFonts w:asciiTheme="minorHAnsi" w:eastAsiaTheme="majorEastAsia" w:hAnsiTheme="minorHAnsi" w:cstheme="minorHAnsi"/>
        </w:rPr>
        <w:t>the outlier(s) and compare your results</w:t>
      </w:r>
    </w:p>
    <w:p w14:paraId="5DEF5B37" w14:textId="6D2994CF" w:rsidR="00AD194F" w:rsidRPr="00AD194F" w:rsidRDefault="00CD395C" w:rsidP="008A40F6">
      <w:pPr>
        <w:rPr>
          <w:rFonts w:asciiTheme="minorHAnsi" w:eastAsiaTheme="majorEastAsia" w:hAnsiTheme="minorHAnsi" w:cstheme="minorHAnsi"/>
        </w:rPr>
      </w:pPr>
      <w:r w:rsidRPr="00CD395C">
        <w:rPr>
          <w:rFonts w:asciiTheme="minorHAnsi" w:eastAsiaTheme="majorEastAsia" w:hAnsiTheme="minorHAnsi" w:cstheme="minorHAnsi"/>
          <w:b/>
          <w:bCs/>
        </w:rPr>
        <w:t xml:space="preserve">3.4 </w:t>
      </w:r>
      <w:r w:rsidR="008A40F6" w:rsidRPr="00CD395C">
        <w:rPr>
          <w:rFonts w:asciiTheme="minorHAnsi" w:eastAsiaTheme="majorEastAsia" w:hAnsiTheme="minorHAnsi" w:cstheme="minorHAnsi"/>
          <w:b/>
          <w:bCs/>
        </w:rPr>
        <w:t>Transformations on Features</w:t>
      </w:r>
    </w:p>
    <w:p w14:paraId="5B8DDC50" w14:textId="77777777" w:rsidR="008A40F6" w:rsidRPr="008A40F6" w:rsidRDefault="008A40F6" w:rsidP="008A40F6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The quality of our results depends strongly on the features we use</w:t>
      </w:r>
    </w:p>
    <w:p w14:paraId="6C49D2C9" w14:textId="77777777" w:rsidR="008A40F6" w:rsidRPr="008A40F6" w:rsidRDefault="008A40F6" w:rsidP="008A40F6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"Garbage in – garbage out"</w:t>
      </w:r>
    </w:p>
    <w:p w14:paraId="67284E2C" w14:textId="77777777" w:rsidR="008A40F6" w:rsidRPr="008A40F6" w:rsidRDefault="008A40F6" w:rsidP="008A40F6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  <w:b/>
          <w:bCs/>
        </w:rPr>
        <w:t>Dimensionality reduction</w:t>
      </w:r>
    </w:p>
    <w:p w14:paraId="104BD038" w14:textId="77777777" w:rsidR="008A40F6" w:rsidRPr="008A40F6" w:rsidRDefault="008A40F6" w:rsidP="008A40F6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Reducing the number of variables (features)</w:t>
      </w:r>
    </w:p>
    <w:p w14:paraId="477FACD7" w14:textId="77777777" w:rsidR="008A40F6" w:rsidRPr="008A40F6" w:rsidRDefault="008A40F6" w:rsidP="008A40F6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We can do this manually or use algorithms</w:t>
      </w:r>
    </w:p>
    <w:p w14:paraId="08168C4D" w14:textId="77777777" w:rsidR="008A40F6" w:rsidRPr="008A40F6" w:rsidRDefault="008A40F6" w:rsidP="008A40F6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  <w:b/>
          <w:bCs/>
        </w:rPr>
        <w:t>Feature selection</w:t>
      </w:r>
    </w:p>
    <w:p w14:paraId="6411116E" w14:textId="77777777" w:rsidR="008A40F6" w:rsidRPr="008A40F6" w:rsidRDefault="008A40F6" w:rsidP="008A40F6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Selecting only columns that are useful</w:t>
      </w:r>
    </w:p>
    <w:p w14:paraId="7DD69049" w14:textId="77777777" w:rsidR="008A40F6" w:rsidRPr="008A40F6" w:rsidRDefault="008A40F6" w:rsidP="008A40F6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  <w:b/>
          <w:bCs/>
        </w:rPr>
        <w:t>Feature extraction</w:t>
      </w:r>
    </w:p>
    <w:p w14:paraId="2B6A2CDE" w14:textId="77777777" w:rsidR="008A40F6" w:rsidRPr="008A40F6" w:rsidRDefault="008A40F6" w:rsidP="008A40F6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Transforming non-structured to structured data</w:t>
      </w:r>
    </w:p>
    <w:p w14:paraId="23480D4D" w14:textId="77777777" w:rsidR="008A40F6" w:rsidRPr="008A40F6" w:rsidRDefault="008A40F6" w:rsidP="008A40F6">
      <w:pPr>
        <w:numPr>
          <w:ilvl w:val="3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Examples: images, audio, text</w:t>
      </w:r>
    </w:p>
    <w:p w14:paraId="1E3315D9" w14:textId="77777777" w:rsidR="008A40F6" w:rsidRPr="008A40F6" w:rsidRDefault="008A40F6" w:rsidP="008A40F6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Getting meaningful features</w:t>
      </w:r>
    </w:p>
    <w:p w14:paraId="28D9D543" w14:textId="77777777" w:rsidR="008A40F6" w:rsidRPr="008A40F6" w:rsidRDefault="008A40F6" w:rsidP="008A40F6">
      <w:pPr>
        <w:numPr>
          <w:ilvl w:val="0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  <w:b/>
          <w:bCs/>
        </w:rPr>
        <w:t>Feature engineering</w:t>
      </w:r>
    </w:p>
    <w:p w14:paraId="47D7445B" w14:textId="77777777" w:rsidR="008A40F6" w:rsidRPr="008A40F6" w:rsidRDefault="008A40F6" w:rsidP="008A40F6">
      <w:pPr>
        <w:numPr>
          <w:ilvl w:val="1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Using our knowledge of the data to create meaningful features</w:t>
      </w:r>
    </w:p>
    <w:p w14:paraId="286628CF" w14:textId="77777777" w:rsidR="008A40F6" w:rsidRPr="008A40F6" w:rsidRDefault="008A40F6" w:rsidP="008A40F6">
      <w:pPr>
        <w:numPr>
          <w:ilvl w:val="2"/>
          <w:numId w:val="118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Involves a lot of brainstorming and testing</w:t>
      </w:r>
    </w:p>
    <w:p w14:paraId="519728A5" w14:textId="68BA5736" w:rsidR="00AD194F" w:rsidRPr="00CD395C" w:rsidRDefault="00CD395C" w:rsidP="00AD194F">
      <w:pPr>
        <w:rPr>
          <w:rFonts w:asciiTheme="minorHAnsi" w:eastAsiaTheme="majorEastAsia" w:hAnsiTheme="minorHAnsi" w:cstheme="minorHAnsi"/>
          <w:b/>
          <w:bCs/>
        </w:rPr>
      </w:pPr>
      <w:r w:rsidRPr="00CD395C">
        <w:rPr>
          <w:rFonts w:asciiTheme="minorHAnsi" w:eastAsiaTheme="majorEastAsia" w:hAnsiTheme="minorHAnsi" w:cstheme="minorHAnsi"/>
          <w:b/>
          <w:bCs/>
        </w:rPr>
        <w:t xml:space="preserve">3.5 </w:t>
      </w:r>
      <w:r w:rsidR="008A40F6" w:rsidRPr="00CD395C">
        <w:rPr>
          <w:rFonts w:asciiTheme="minorHAnsi" w:eastAsiaTheme="majorEastAsia" w:hAnsiTheme="minorHAnsi" w:cstheme="minorHAnsi"/>
          <w:b/>
          <w:bCs/>
        </w:rPr>
        <w:t>Next Steps (Optional)</w:t>
      </w:r>
    </w:p>
    <w:p w14:paraId="29D87607" w14:textId="77777777" w:rsidR="008A40F6" w:rsidRPr="008A40F6" w:rsidRDefault="008A40F6" w:rsidP="008A40F6">
      <w:pPr>
        <w:numPr>
          <w:ilvl w:val="0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Have a look at scikit-</w:t>
      </w:r>
      <w:proofErr w:type="spellStart"/>
      <w:r w:rsidRPr="008A40F6">
        <w:rPr>
          <w:rFonts w:asciiTheme="minorHAnsi" w:eastAsiaTheme="majorEastAsia" w:hAnsiTheme="minorHAnsi" w:cstheme="minorHAnsi"/>
        </w:rPr>
        <w:t>learn's</w:t>
      </w:r>
      <w:proofErr w:type="spellEnd"/>
      <w:r w:rsidRPr="008A40F6">
        <w:rPr>
          <w:rFonts w:asciiTheme="minorHAnsi" w:eastAsiaTheme="majorEastAsia" w:hAnsiTheme="minorHAnsi" w:cstheme="minorHAnsi"/>
        </w:rPr>
        <w:t xml:space="preserve"> </w:t>
      </w:r>
      <w:hyperlink r:id="rId36" w:history="1">
        <w:r w:rsidRPr="008A40F6">
          <w:rPr>
            <w:rStyle w:val="Hyperlink"/>
            <w:rFonts w:asciiTheme="minorHAnsi" w:eastAsiaTheme="majorEastAsia" w:hAnsiTheme="minorHAnsi" w:cstheme="minorHAnsi"/>
          </w:rPr>
          <w:t>"</w:t>
        </w:r>
      </w:hyperlink>
      <w:hyperlink r:id="rId37" w:history="1">
        <w:r w:rsidRPr="008A40F6">
          <w:rPr>
            <w:rStyle w:val="Hyperlink"/>
            <w:rFonts w:asciiTheme="minorHAnsi" w:eastAsiaTheme="majorEastAsia" w:hAnsiTheme="minorHAnsi" w:cstheme="minorHAnsi"/>
            <w:i/>
            <w:iCs/>
          </w:rPr>
          <w:t>Dataset Transformations</w:t>
        </w:r>
      </w:hyperlink>
      <w:hyperlink r:id="rId38" w:history="1">
        <w:r w:rsidRPr="008A40F6">
          <w:rPr>
            <w:rStyle w:val="Hyperlink"/>
            <w:rFonts w:asciiTheme="minorHAnsi" w:eastAsiaTheme="majorEastAsia" w:hAnsiTheme="minorHAnsi" w:cstheme="minorHAnsi"/>
          </w:rPr>
          <w:t>"</w:t>
        </w:r>
      </w:hyperlink>
      <w:r w:rsidRPr="008A40F6">
        <w:rPr>
          <w:rFonts w:asciiTheme="minorHAnsi" w:eastAsiaTheme="majorEastAsia" w:hAnsiTheme="minorHAnsi" w:cstheme="minorHAnsi"/>
        </w:rPr>
        <w:t xml:space="preserve"> module</w:t>
      </w:r>
    </w:p>
    <w:p w14:paraId="7034B445" w14:textId="77777777" w:rsidR="008A40F6" w:rsidRPr="008A40F6" w:rsidRDefault="008A40F6" w:rsidP="008A40F6">
      <w:pPr>
        <w:numPr>
          <w:ilvl w:val="1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It describes the most common operations</w:t>
      </w:r>
    </w:p>
    <w:p w14:paraId="30F4B114" w14:textId="77777777" w:rsidR="008A40F6" w:rsidRPr="008A40F6" w:rsidRDefault="008A40F6" w:rsidP="008A40F6">
      <w:pPr>
        <w:numPr>
          <w:ilvl w:val="2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Data cleaning</w:t>
      </w:r>
    </w:p>
    <w:p w14:paraId="363A2967" w14:textId="77777777" w:rsidR="008A40F6" w:rsidRPr="008A40F6" w:rsidRDefault="008A40F6" w:rsidP="008A40F6">
      <w:pPr>
        <w:numPr>
          <w:ilvl w:val="2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Dimensionality reduction</w:t>
      </w:r>
    </w:p>
    <w:p w14:paraId="705325CA" w14:textId="77777777" w:rsidR="008A40F6" w:rsidRPr="008A40F6" w:rsidRDefault="008A40F6" w:rsidP="008A40F6">
      <w:pPr>
        <w:numPr>
          <w:ilvl w:val="2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Feature extraction</w:t>
      </w:r>
    </w:p>
    <w:p w14:paraId="40DD9A43" w14:textId="77777777" w:rsidR="008A40F6" w:rsidRPr="008A40F6" w:rsidRDefault="008A40F6" w:rsidP="008A40F6">
      <w:pPr>
        <w:numPr>
          <w:ilvl w:val="0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 xml:space="preserve">There are many algorithms based on </w:t>
      </w:r>
    </w:p>
    <w:p w14:paraId="1073DB21" w14:textId="77777777" w:rsidR="008A40F6" w:rsidRPr="008A40F6" w:rsidRDefault="008A40F6" w:rsidP="008A40F6">
      <w:pPr>
        <w:numPr>
          <w:ilvl w:val="1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Data types (e.g., text or numerical data, labelled vs. not labelled)</w:t>
      </w:r>
    </w:p>
    <w:p w14:paraId="47AA2BD9" w14:textId="77777777" w:rsidR="008A40F6" w:rsidRPr="008A40F6" w:rsidRDefault="008A40F6" w:rsidP="008A40F6">
      <w:pPr>
        <w:numPr>
          <w:ilvl w:val="1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Model types (how we want to present our data, e.g., linear model)</w:t>
      </w:r>
    </w:p>
    <w:p w14:paraId="6660F9C6" w14:textId="77777777" w:rsidR="008A40F6" w:rsidRPr="008A40F6" w:rsidRDefault="008A40F6" w:rsidP="008A40F6">
      <w:pPr>
        <w:numPr>
          <w:ilvl w:val="1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Algorithm types (e.g., finding similar news articles, recommending movies to users, classifying, etc.)</w:t>
      </w:r>
    </w:p>
    <w:p w14:paraId="315B07E2" w14:textId="77777777" w:rsidR="008A40F6" w:rsidRPr="008A40F6" w:rsidRDefault="008A40F6" w:rsidP="008A40F6">
      <w:pPr>
        <w:numPr>
          <w:ilvl w:val="0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No "hard and fast rule", use your intuition</w:t>
      </w:r>
    </w:p>
    <w:p w14:paraId="1C523C91" w14:textId="1CF64D0D" w:rsidR="008A40F6" w:rsidRPr="00CD395C" w:rsidRDefault="008A40F6" w:rsidP="00AD194F">
      <w:pPr>
        <w:numPr>
          <w:ilvl w:val="1"/>
          <w:numId w:val="125"/>
        </w:numPr>
        <w:rPr>
          <w:rFonts w:asciiTheme="minorHAnsi" w:eastAsiaTheme="majorEastAsia" w:hAnsiTheme="minorHAnsi" w:cstheme="minorHAnsi"/>
        </w:rPr>
      </w:pPr>
      <w:r w:rsidRPr="008A40F6">
        <w:rPr>
          <w:rFonts w:asciiTheme="minorHAnsi" w:eastAsiaTheme="majorEastAsia" w:hAnsiTheme="minorHAnsi" w:cstheme="minorHAnsi"/>
        </w:rPr>
        <w:t>Knowing more tools / models / algorithms -&gt; better performance</w:t>
      </w:r>
    </w:p>
    <w:sectPr w:rsidR="008A40F6" w:rsidRPr="00CD395C">
      <w:footerReference w:type="default" r:id="rId3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1F7FEF" w14:textId="77777777" w:rsidR="00811083" w:rsidRDefault="00811083" w:rsidP="00492C09">
      <w:r>
        <w:separator/>
      </w:r>
    </w:p>
  </w:endnote>
  <w:endnote w:type="continuationSeparator" w:id="0">
    <w:p w14:paraId="49B11C6D" w14:textId="77777777" w:rsidR="00811083" w:rsidRDefault="00811083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AECD28" w14:textId="77777777" w:rsidR="00811083" w:rsidRDefault="00811083" w:rsidP="00492C09">
      <w:r>
        <w:separator/>
      </w:r>
    </w:p>
  </w:footnote>
  <w:footnote w:type="continuationSeparator" w:id="0">
    <w:p w14:paraId="40E917B1" w14:textId="77777777" w:rsidR="00811083" w:rsidRDefault="00811083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757A0"/>
    <w:multiLevelType w:val="hybridMultilevel"/>
    <w:tmpl w:val="D6BA3E52"/>
    <w:lvl w:ilvl="0" w:tplc="341C7D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FA2B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68B59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E85C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C82E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C2CD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E77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2270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4A8D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11F42"/>
    <w:multiLevelType w:val="hybridMultilevel"/>
    <w:tmpl w:val="B98CA8F2"/>
    <w:lvl w:ilvl="0" w:tplc="C2886F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1006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685F6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1472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C32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BCA4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AA37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666B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2E91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CB7A0C"/>
    <w:multiLevelType w:val="hybridMultilevel"/>
    <w:tmpl w:val="D0DE7DAC"/>
    <w:lvl w:ilvl="0" w:tplc="9ED6E2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3687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8259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DA97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746C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9482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B0FB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E51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2881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0E5E6E53"/>
    <w:multiLevelType w:val="hybridMultilevel"/>
    <w:tmpl w:val="6F5469EA"/>
    <w:lvl w:ilvl="0" w:tplc="9B4A027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0497B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A259E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3E94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7A32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540E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CCB7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4AFB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5A5B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7B7ECE"/>
    <w:multiLevelType w:val="hybridMultilevel"/>
    <w:tmpl w:val="EE24750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A00DEC"/>
    <w:multiLevelType w:val="hybridMultilevel"/>
    <w:tmpl w:val="9A9E2B38"/>
    <w:lvl w:ilvl="0" w:tplc="B45CA7A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4C4778"/>
    <w:multiLevelType w:val="hybridMultilevel"/>
    <w:tmpl w:val="1AEC4126"/>
    <w:lvl w:ilvl="0" w:tplc="DE340E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E4F6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E89C8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6425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F41E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9C00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BCFC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38D9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28C5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9278AC"/>
    <w:multiLevelType w:val="hybridMultilevel"/>
    <w:tmpl w:val="A57AAF8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21" w15:restartNumberingAfterBreak="0">
    <w:nsid w:val="1BF96457"/>
    <w:multiLevelType w:val="hybridMultilevel"/>
    <w:tmpl w:val="791220C4"/>
    <w:lvl w:ilvl="0" w:tplc="8A3ED8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F471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56DDB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5207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C81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A1D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CE4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8620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BA51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F1F0CC2"/>
    <w:multiLevelType w:val="hybridMultilevel"/>
    <w:tmpl w:val="43CE96DA"/>
    <w:lvl w:ilvl="0" w:tplc="D7184BA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60BAB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A6AD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F1C09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0679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9078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70B9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AC01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1B886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34A08CE"/>
    <w:multiLevelType w:val="hybridMultilevel"/>
    <w:tmpl w:val="EC32D494"/>
    <w:lvl w:ilvl="0" w:tplc="E8DAAA4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1E1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9E734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D4E4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721D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F4E8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4C7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A88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4B8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4F8754C"/>
    <w:multiLevelType w:val="hybridMultilevel"/>
    <w:tmpl w:val="8D5A3BEC"/>
    <w:lvl w:ilvl="0" w:tplc="601A58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34F9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04F5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FCE6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702A8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9469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7834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FEF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C67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CAF65DF"/>
    <w:multiLevelType w:val="hybridMultilevel"/>
    <w:tmpl w:val="EDC42F06"/>
    <w:lvl w:ilvl="0" w:tplc="87F0AA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067C8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8E08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D2D7A6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7866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6291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A286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F4B8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F081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1F83BF2"/>
    <w:multiLevelType w:val="hybridMultilevel"/>
    <w:tmpl w:val="82045A9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4FE38AC"/>
    <w:multiLevelType w:val="hybridMultilevel"/>
    <w:tmpl w:val="9B3845BE"/>
    <w:lvl w:ilvl="0" w:tplc="040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9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54A0CF2"/>
    <w:multiLevelType w:val="hybridMultilevel"/>
    <w:tmpl w:val="A8C4D258"/>
    <w:lvl w:ilvl="0" w:tplc="05DAC7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A639E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2D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346E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3634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DE26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0EF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E83A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A845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75D2EDD"/>
    <w:multiLevelType w:val="hybridMultilevel"/>
    <w:tmpl w:val="0B6ED5AA"/>
    <w:lvl w:ilvl="0" w:tplc="6BF05A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3A4A42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BED1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3832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6EBD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60E3F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4A1D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E28E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9037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7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9414099"/>
    <w:multiLevelType w:val="hybridMultilevel"/>
    <w:tmpl w:val="D33424C6"/>
    <w:lvl w:ilvl="0" w:tplc="31E4879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8E4DD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3A69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A6C7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14CE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19028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1E03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9045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B257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A4A6EAE"/>
    <w:multiLevelType w:val="hybridMultilevel"/>
    <w:tmpl w:val="A156D392"/>
    <w:lvl w:ilvl="0" w:tplc="30E2C9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4229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CAEE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B018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EEAD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A68F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6EF4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3EC0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7E2C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ABB5573"/>
    <w:multiLevelType w:val="hybridMultilevel"/>
    <w:tmpl w:val="B30ED3FE"/>
    <w:lvl w:ilvl="0" w:tplc="4CFA70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38044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CCF0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2C89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EE08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A48D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928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C496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D2B8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2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5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6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3" w15:restartNumberingAfterBreak="0">
    <w:nsid w:val="47B47B07"/>
    <w:multiLevelType w:val="hybridMultilevel"/>
    <w:tmpl w:val="149E6F02"/>
    <w:lvl w:ilvl="0" w:tplc="39C0DD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98E17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245E7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C45F8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5AB5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8E16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1AF7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9638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4C2A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7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C5C2055"/>
    <w:multiLevelType w:val="hybridMultilevel"/>
    <w:tmpl w:val="07A48D10"/>
    <w:lvl w:ilvl="0" w:tplc="4172FE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32447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0441B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6C8EF2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8009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3CFA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82B4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46C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5E2F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0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4EFC54EB"/>
    <w:multiLevelType w:val="hybridMultilevel"/>
    <w:tmpl w:val="224C2A36"/>
    <w:lvl w:ilvl="0" w:tplc="B7DAD2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3C10A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CA1E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08A9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0E157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8ADC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109C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6898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5268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14C1734"/>
    <w:multiLevelType w:val="hybridMultilevel"/>
    <w:tmpl w:val="F580E88E"/>
    <w:lvl w:ilvl="0" w:tplc="B9BCDC8E">
      <w:start w:val="1"/>
      <w:numFmt w:val="decimal"/>
      <w:lvlText w:val="%1."/>
      <w:lvlJc w:val="left"/>
      <w:pPr>
        <w:ind w:left="720" w:hanging="360"/>
      </w:pPr>
      <w:rPr>
        <w:rFonts w:eastAsiaTheme="majorEastAsia" w:hint="default"/>
        <w:color w:val="7C380A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1E50F20"/>
    <w:multiLevelType w:val="hybridMultilevel"/>
    <w:tmpl w:val="FBB4F672"/>
    <w:lvl w:ilvl="0" w:tplc="098E0D08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82FD7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5E49A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240D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B86C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E5E3B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86B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A8D0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8C34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5493640A"/>
    <w:multiLevelType w:val="hybridMultilevel"/>
    <w:tmpl w:val="38C0A1B6"/>
    <w:lvl w:ilvl="0" w:tplc="47668A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3E8F51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228CE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10EE9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710BE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F2A0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4437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830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207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5CA6618"/>
    <w:multiLevelType w:val="hybridMultilevel"/>
    <w:tmpl w:val="033696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8CC5473"/>
    <w:multiLevelType w:val="hybridMultilevel"/>
    <w:tmpl w:val="03C64264"/>
    <w:lvl w:ilvl="0" w:tplc="48148E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10C5C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3CB50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B081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3A48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640D6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9272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70B4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ECAA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96E1062"/>
    <w:multiLevelType w:val="hybridMultilevel"/>
    <w:tmpl w:val="42CAC758"/>
    <w:lvl w:ilvl="0" w:tplc="F09E831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CCAF6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F64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53E46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C7E3A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EEF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9AAD7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8F9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961A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82" w15:restartNumberingAfterBreak="0">
    <w:nsid w:val="5C7F486A"/>
    <w:multiLevelType w:val="hybridMultilevel"/>
    <w:tmpl w:val="C122C1E0"/>
    <w:lvl w:ilvl="0" w:tplc="5086A5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CA310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6F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AC39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4E23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8BD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4609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64B2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D00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5CA4583D"/>
    <w:multiLevelType w:val="hybridMultilevel"/>
    <w:tmpl w:val="E3640622"/>
    <w:lvl w:ilvl="0" w:tplc="B046F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FC3A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682F5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C659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E48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00B4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0ECC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9AD9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285D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6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0CB231A"/>
    <w:multiLevelType w:val="hybridMultilevel"/>
    <w:tmpl w:val="2416E3B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0" w15:restartNumberingAfterBreak="0">
    <w:nsid w:val="65B87EBC"/>
    <w:multiLevelType w:val="hybridMultilevel"/>
    <w:tmpl w:val="8124CC36"/>
    <w:lvl w:ilvl="0" w:tplc="C950B7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821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09F5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B445F0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F46C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5CA0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7874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0A12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AEAE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9715EE4"/>
    <w:multiLevelType w:val="hybridMultilevel"/>
    <w:tmpl w:val="319A5B54"/>
    <w:lvl w:ilvl="0" w:tplc="F8D0F6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B64FA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AA873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F0C8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5C47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E023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1A90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D21A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B28A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9801BCB"/>
    <w:multiLevelType w:val="hybridMultilevel"/>
    <w:tmpl w:val="CA2EE23A"/>
    <w:lvl w:ilvl="0" w:tplc="52785C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6D4B7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A8980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FE23FE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42CC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DACA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20CE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A2B1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E261A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ACA1121"/>
    <w:multiLevelType w:val="hybridMultilevel"/>
    <w:tmpl w:val="BE1CE342"/>
    <w:lvl w:ilvl="0" w:tplc="0048349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02C41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E66F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A4EB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94B5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6E48B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7AB1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3097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42F2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B8A56E4"/>
    <w:multiLevelType w:val="hybridMultilevel"/>
    <w:tmpl w:val="46767786"/>
    <w:lvl w:ilvl="0" w:tplc="F52C3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AC78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C0261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E28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9C4F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B24C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C491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A8F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DC0B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C747F3D"/>
    <w:multiLevelType w:val="hybridMultilevel"/>
    <w:tmpl w:val="1B667CD6"/>
    <w:lvl w:ilvl="0" w:tplc="A4F031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04D2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6E24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6CEE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4A61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704B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52F3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CF697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8CC4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6CA36BB5"/>
    <w:multiLevelType w:val="hybridMultilevel"/>
    <w:tmpl w:val="15CA315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6D3B4EC5"/>
    <w:multiLevelType w:val="multilevel"/>
    <w:tmpl w:val="3B48AF8C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01" w15:restartNumberingAfterBreak="0">
    <w:nsid w:val="6EC545AE"/>
    <w:multiLevelType w:val="hybridMultilevel"/>
    <w:tmpl w:val="98AC8F4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F097D54"/>
    <w:multiLevelType w:val="hybridMultilevel"/>
    <w:tmpl w:val="81F40F12"/>
    <w:lvl w:ilvl="0" w:tplc="80FCA3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E41A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38D72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94FD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9264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661E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8CEE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22AE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B2EB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6F5C66A2"/>
    <w:multiLevelType w:val="hybridMultilevel"/>
    <w:tmpl w:val="28BC0988"/>
    <w:lvl w:ilvl="0" w:tplc="EF6463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7425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64FB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48AD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70BD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5ED0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ECABA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8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4E23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6FB24C62"/>
    <w:multiLevelType w:val="hybridMultilevel"/>
    <w:tmpl w:val="14460016"/>
    <w:lvl w:ilvl="0" w:tplc="A6D4B8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F4E17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64673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14CC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2E79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8C0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9E70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F0C5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9027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73096F7F"/>
    <w:multiLevelType w:val="hybridMultilevel"/>
    <w:tmpl w:val="5CDA8D98"/>
    <w:lvl w:ilvl="0" w:tplc="83F617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EC155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AAAB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ACFC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DEAB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FEA2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86F4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09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2648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8" w15:restartNumberingAfterBreak="0">
    <w:nsid w:val="73DC031A"/>
    <w:multiLevelType w:val="hybridMultilevel"/>
    <w:tmpl w:val="7D1406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75EB097F"/>
    <w:multiLevelType w:val="hybridMultilevel"/>
    <w:tmpl w:val="0E88E7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776D5479"/>
    <w:multiLevelType w:val="hybridMultilevel"/>
    <w:tmpl w:val="D1C86EC6"/>
    <w:lvl w:ilvl="0" w:tplc="3E4E93A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808D9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7016A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FEB59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CC00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6EFD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44DF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A0A4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7A65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779F4E8D"/>
    <w:multiLevelType w:val="multilevel"/>
    <w:tmpl w:val="919A2AC0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  <w:b/>
      </w:rPr>
    </w:lvl>
  </w:abstractNum>
  <w:abstractNum w:abstractNumId="114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15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6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117" w15:restartNumberingAfterBreak="0">
    <w:nsid w:val="7B291CA6"/>
    <w:multiLevelType w:val="hybridMultilevel"/>
    <w:tmpl w:val="8C343712"/>
    <w:lvl w:ilvl="0" w:tplc="0C186C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68BA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A8ADE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F867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7AC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1855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84F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6A21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079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960767419">
    <w:abstractNumId w:val="14"/>
  </w:num>
  <w:num w:numId="2" w16cid:durableId="2010139478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53"/>
  </w:num>
  <w:num w:numId="4" w16cid:durableId="61216779">
    <w:abstractNumId w:val="41"/>
  </w:num>
  <w:num w:numId="5" w16cid:durableId="390275470">
    <w:abstractNumId w:val="71"/>
  </w:num>
  <w:num w:numId="6" w16cid:durableId="1106653610">
    <w:abstractNumId w:val="118"/>
  </w:num>
  <w:num w:numId="7" w16cid:durableId="326053325">
    <w:abstractNumId w:val="64"/>
  </w:num>
  <w:num w:numId="8" w16cid:durableId="1420517551">
    <w:abstractNumId w:val="61"/>
  </w:num>
  <w:num w:numId="9" w16cid:durableId="671494762">
    <w:abstractNumId w:val="29"/>
  </w:num>
  <w:num w:numId="10" w16cid:durableId="626621217">
    <w:abstractNumId w:val="26"/>
  </w:num>
  <w:num w:numId="11" w16cid:durableId="639113268">
    <w:abstractNumId w:val="15"/>
  </w:num>
  <w:num w:numId="12" w16cid:durableId="2099792900">
    <w:abstractNumId w:val="22"/>
  </w:num>
  <w:num w:numId="13" w16cid:durableId="786124083">
    <w:abstractNumId w:val="84"/>
  </w:num>
  <w:num w:numId="14" w16cid:durableId="311522149">
    <w:abstractNumId w:val="12"/>
  </w:num>
  <w:num w:numId="15" w16cid:durableId="1498960144">
    <w:abstractNumId w:val="58"/>
  </w:num>
  <w:num w:numId="16" w16cid:durableId="40713147">
    <w:abstractNumId w:val="44"/>
  </w:num>
  <w:num w:numId="17" w16cid:durableId="315111159">
    <w:abstractNumId w:val="57"/>
  </w:num>
  <w:num w:numId="18" w16cid:durableId="980499607">
    <w:abstractNumId w:val="39"/>
  </w:num>
  <w:num w:numId="19" w16cid:durableId="1177384584">
    <w:abstractNumId w:val="88"/>
  </w:num>
  <w:num w:numId="20" w16cid:durableId="352264504">
    <w:abstractNumId w:val="60"/>
  </w:num>
  <w:num w:numId="21" w16cid:durableId="1754888046">
    <w:abstractNumId w:val="41"/>
  </w:num>
  <w:num w:numId="22" w16cid:durableId="18438680">
    <w:abstractNumId w:val="3"/>
  </w:num>
  <w:num w:numId="23" w16cid:durableId="1640378062">
    <w:abstractNumId w:val="105"/>
  </w:num>
  <w:num w:numId="24" w16cid:durableId="424108838">
    <w:abstractNumId w:val="42"/>
  </w:num>
  <w:num w:numId="25" w16cid:durableId="681972574">
    <w:abstractNumId w:val="80"/>
  </w:num>
  <w:num w:numId="26" w16cid:durableId="1384015517">
    <w:abstractNumId w:val="14"/>
  </w:num>
  <w:num w:numId="27" w16cid:durableId="2034458756">
    <w:abstractNumId w:val="111"/>
  </w:num>
  <w:num w:numId="28" w16cid:durableId="1228036706">
    <w:abstractNumId w:val="19"/>
  </w:num>
  <w:num w:numId="29" w16cid:durableId="1309357731">
    <w:abstractNumId w:val="89"/>
  </w:num>
  <w:num w:numId="30" w16cid:durableId="1402943753">
    <w:abstractNumId w:val="51"/>
  </w:num>
  <w:num w:numId="31" w16cid:durableId="704791980">
    <w:abstractNumId w:val="73"/>
  </w:num>
  <w:num w:numId="32" w16cid:durableId="1852328720">
    <w:abstractNumId w:val="59"/>
  </w:num>
  <w:num w:numId="33" w16cid:durableId="1079213174">
    <w:abstractNumId w:val="23"/>
  </w:num>
  <w:num w:numId="34" w16cid:durableId="1221405604">
    <w:abstractNumId w:val="16"/>
  </w:num>
  <w:num w:numId="35" w16cid:durableId="283658417">
    <w:abstractNumId w:val="100"/>
  </w:num>
  <w:num w:numId="36" w16cid:durableId="303003159">
    <w:abstractNumId w:val="20"/>
  </w:num>
  <w:num w:numId="37" w16cid:durableId="1753618292">
    <w:abstractNumId w:val="81"/>
  </w:num>
  <w:num w:numId="38" w16cid:durableId="1372801529">
    <w:abstractNumId w:val="116"/>
  </w:num>
  <w:num w:numId="39" w16cid:durableId="1624263353">
    <w:abstractNumId w:val="31"/>
  </w:num>
  <w:num w:numId="40" w16cid:durableId="875578478">
    <w:abstractNumId w:val="95"/>
  </w:num>
  <w:num w:numId="41" w16cid:durableId="350182328">
    <w:abstractNumId w:val="35"/>
  </w:num>
  <w:num w:numId="42" w16cid:durableId="1517421591">
    <w:abstractNumId w:val="114"/>
  </w:num>
  <w:num w:numId="43" w16cid:durableId="1074594286">
    <w:abstractNumId w:val="65"/>
  </w:num>
  <w:num w:numId="44" w16cid:durableId="1896620749">
    <w:abstractNumId w:val="67"/>
  </w:num>
  <w:num w:numId="45" w16cid:durableId="2113234096">
    <w:abstractNumId w:val="91"/>
  </w:num>
  <w:num w:numId="46" w16cid:durableId="458962214">
    <w:abstractNumId w:val="43"/>
  </w:num>
  <w:num w:numId="47" w16cid:durableId="463617702">
    <w:abstractNumId w:val="33"/>
  </w:num>
  <w:num w:numId="48" w16cid:durableId="28335280">
    <w:abstractNumId w:val="24"/>
  </w:num>
  <w:num w:numId="49" w16cid:durableId="614561337">
    <w:abstractNumId w:val="66"/>
  </w:num>
  <w:num w:numId="50" w16cid:durableId="908031808">
    <w:abstractNumId w:val="37"/>
  </w:num>
  <w:num w:numId="51" w16cid:durableId="1140223663">
    <w:abstractNumId w:val="107"/>
  </w:num>
  <w:num w:numId="52" w16cid:durableId="1304237477">
    <w:abstractNumId w:val="94"/>
  </w:num>
  <w:num w:numId="53" w16cid:durableId="1422989194">
    <w:abstractNumId w:val="46"/>
  </w:num>
  <w:num w:numId="54" w16cid:durableId="216940718">
    <w:abstractNumId w:val="2"/>
  </w:num>
  <w:num w:numId="55" w16cid:durableId="943000279">
    <w:abstractNumId w:val="8"/>
  </w:num>
  <w:num w:numId="56" w16cid:durableId="471866356">
    <w:abstractNumId w:val="6"/>
  </w:num>
  <w:num w:numId="57" w16cid:durableId="1774932681">
    <w:abstractNumId w:val="32"/>
  </w:num>
  <w:num w:numId="58" w16cid:durableId="2115323998">
    <w:abstractNumId w:val="1"/>
  </w:num>
  <w:num w:numId="59" w16cid:durableId="672412141">
    <w:abstractNumId w:val="9"/>
  </w:num>
  <w:num w:numId="60" w16cid:durableId="2040279476">
    <w:abstractNumId w:val="52"/>
  </w:num>
  <w:num w:numId="61" w16cid:durableId="2001421989">
    <w:abstractNumId w:val="85"/>
  </w:num>
  <w:num w:numId="62" w16cid:durableId="73015857">
    <w:abstractNumId w:val="4"/>
  </w:num>
  <w:num w:numId="63" w16cid:durableId="532117750">
    <w:abstractNumId w:val="69"/>
  </w:num>
  <w:num w:numId="64" w16cid:durableId="1940793227">
    <w:abstractNumId w:val="54"/>
  </w:num>
  <w:num w:numId="65" w16cid:durableId="1037244980">
    <w:abstractNumId w:val="28"/>
  </w:num>
  <w:num w:numId="66" w16cid:durableId="1526748315">
    <w:abstractNumId w:val="119"/>
  </w:num>
  <w:num w:numId="67" w16cid:durableId="949164032">
    <w:abstractNumId w:val="86"/>
  </w:num>
  <w:num w:numId="68" w16cid:durableId="2013026164">
    <w:abstractNumId w:val="62"/>
  </w:num>
  <w:num w:numId="69" w16cid:durableId="630138319">
    <w:abstractNumId w:val="56"/>
  </w:num>
  <w:num w:numId="70" w16cid:durableId="459417561">
    <w:abstractNumId w:val="115"/>
  </w:num>
  <w:num w:numId="71" w16cid:durableId="1679039641">
    <w:abstractNumId w:val="11"/>
  </w:num>
  <w:num w:numId="72" w16cid:durableId="847447682">
    <w:abstractNumId w:val="70"/>
  </w:num>
  <w:num w:numId="73" w16cid:durableId="1764953402">
    <w:abstractNumId w:val="55"/>
  </w:num>
  <w:num w:numId="74" w16cid:durableId="1300768678">
    <w:abstractNumId w:val="47"/>
  </w:num>
  <w:num w:numId="75" w16cid:durableId="477847096">
    <w:abstractNumId w:val="74"/>
  </w:num>
  <w:num w:numId="76" w16cid:durableId="1792237946">
    <w:abstractNumId w:val="38"/>
  </w:num>
  <w:num w:numId="77" w16cid:durableId="356082076">
    <w:abstractNumId w:val="40"/>
  </w:num>
  <w:num w:numId="78" w16cid:durableId="1616911097">
    <w:abstractNumId w:val="110"/>
  </w:num>
  <w:num w:numId="79" w16cid:durableId="699746970">
    <w:abstractNumId w:val="113"/>
  </w:num>
  <w:num w:numId="80" w16cid:durableId="1306154875">
    <w:abstractNumId w:val="77"/>
  </w:num>
  <w:num w:numId="81" w16cid:durableId="1819105614">
    <w:abstractNumId w:val="101"/>
  </w:num>
  <w:num w:numId="82" w16cid:durableId="1533765905">
    <w:abstractNumId w:val="99"/>
  </w:num>
  <w:num w:numId="83" w16cid:durableId="1987126068">
    <w:abstractNumId w:val="36"/>
  </w:num>
  <w:num w:numId="84" w16cid:durableId="1611859391">
    <w:abstractNumId w:val="90"/>
  </w:num>
  <w:num w:numId="85" w16cid:durableId="1484422022">
    <w:abstractNumId w:val="87"/>
  </w:num>
  <w:num w:numId="86" w16cid:durableId="941837121">
    <w:abstractNumId w:val="18"/>
  </w:num>
  <w:num w:numId="87" w16cid:durableId="290600471">
    <w:abstractNumId w:val="72"/>
  </w:num>
  <w:num w:numId="88" w16cid:durableId="66809499">
    <w:abstractNumId w:val="108"/>
  </w:num>
  <w:num w:numId="89" w16cid:durableId="2096825626">
    <w:abstractNumId w:val="96"/>
  </w:num>
  <w:num w:numId="90" w16cid:durableId="1842117469">
    <w:abstractNumId w:val="13"/>
  </w:num>
  <w:num w:numId="91" w16cid:durableId="819427320">
    <w:abstractNumId w:val="7"/>
  </w:num>
  <w:num w:numId="92" w16cid:durableId="1573849476">
    <w:abstractNumId w:val="68"/>
  </w:num>
  <w:num w:numId="93" w16cid:durableId="1650550979">
    <w:abstractNumId w:val="50"/>
  </w:num>
  <w:num w:numId="94" w16cid:durableId="1574004338">
    <w:abstractNumId w:val="102"/>
  </w:num>
  <w:num w:numId="95" w16cid:durableId="113836982">
    <w:abstractNumId w:val="14"/>
  </w:num>
  <w:num w:numId="96" w16cid:durableId="1997605522">
    <w:abstractNumId w:val="83"/>
  </w:num>
  <w:num w:numId="97" w16cid:durableId="1380518081">
    <w:abstractNumId w:val="17"/>
  </w:num>
  <w:num w:numId="98" w16cid:durableId="77411087">
    <w:abstractNumId w:val="92"/>
  </w:num>
  <w:num w:numId="99" w16cid:durableId="338698515">
    <w:abstractNumId w:val="82"/>
  </w:num>
  <w:num w:numId="100" w16cid:durableId="36468552">
    <w:abstractNumId w:val="48"/>
  </w:num>
  <w:num w:numId="101" w16cid:durableId="54788174">
    <w:abstractNumId w:val="103"/>
  </w:num>
  <w:num w:numId="102" w16cid:durableId="1642493266">
    <w:abstractNumId w:val="45"/>
  </w:num>
  <w:num w:numId="103" w16cid:durableId="1595238485">
    <w:abstractNumId w:val="98"/>
  </w:num>
  <w:num w:numId="104" w16cid:durableId="836768959">
    <w:abstractNumId w:val="30"/>
  </w:num>
  <w:num w:numId="105" w16cid:durableId="97220937">
    <w:abstractNumId w:val="79"/>
  </w:num>
  <w:num w:numId="106" w16cid:durableId="1036930209">
    <w:abstractNumId w:val="97"/>
  </w:num>
  <w:num w:numId="107" w16cid:durableId="1833597423">
    <w:abstractNumId w:val="25"/>
  </w:num>
  <w:num w:numId="108" w16cid:durableId="463349252">
    <w:abstractNumId w:val="78"/>
  </w:num>
  <w:num w:numId="109" w16cid:durableId="955719547">
    <w:abstractNumId w:val="75"/>
  </w:num>
  <w:num w:numId="110" w16cid:durableId="759525167">
    <w:abstractNumId w:val="27"/>
  </w:num>
  <w:num w:numId="111" w16cid:durableId="811412874">
    <w:abstractNumId w:val="106"/>
  </w:num>
  <w:num w:numId="112" w16cid:durableId="2145541370">
    <w:abstractNumId w:val="14"/>
  </w:num>
  <w:num w:numId="113" w16cid:durableId="1455517345">
    <w:abstractNumId w:val="49"/>
  </w:num>
  <w:num w:numId="114" w16cid:durableId="987243024">
    <w:abstractNumId w:val="21"/>
  </w:num>
  <w:num w:numId="115" w16cid:durableId="695737438">
    <w:abstractNumId w:val="5"/>
  </w:num>
  <w:num w:numId="116" w16cid:durableId="788084501">
    <w:abstractNumId w:val="14"/>
  </w:num>
  <w:num w:numId="117" w16cid:durableId="1287199739">
    <w:abstractNumId w:val="0"/>
  </w:num>
  <w:num w:numId="118" w16cid:durableId="554393188">
    <w:abstractNumId w:val="63"/>
  </w:num>
  <w:num w:numId="119" w16cid:durableId="1544903502">
    <w:abstractNumId w:val="117"/>
  </w:num>
  <w:num w:numId="120" w16cid:durableId="444811990">
    <w:abstractNumId w:val="76"/>
  </w:num>
  <w:num w:numId="121" w16cid:durableId="1867788459">
    <w:abstractNumId w:val="93"/>
  </w:num>
  <w:num w:numId="122" w16cid:durableId="1616324371">
    <w:abstractNumId w:val="104"/>
  </w:num>
  <w:num w:numId="123" w16cid:durableId="1547258044">
    <w:abstractNumId w:val="112"/>
  </w:num>
  <w:num w:numId="124" w16cid:durableId="2102603118">
    <w:abstractNumId w:val="34"/>
  </w:num>
  <w:num w:numId="125" w16cid:durableId="16527152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1B4620"/>
    <w:rsid w:val="002116C8"/>
    <w:rsid w:val="003312BC"/>
    <w:rsid w:val="003B779C"/>
    <w:rsid w:val="00465213"/>
    <w:rsid w:val="00492C09"/>
    <w:rsid w:val="004E7A3E"/>
    <w:rsid w:val="00556E54"/>
    <w:rsid w:val="005B4CBE"/>
    <w:rsid w:val="00615D6F"/>
    <w:rsid w:val="00616B16"/>
    <w:rsid w:val="0065620A"/>
    <w:rsid w:val="006E72BA"/>
    <w:rsid w:val="00716581"/>
    <w:rsid w:val="00727A80"/>
    <w:rsid w:val="00754C5F"/>
    <w:rsid w:val="00775702"/>
    <w:rsid w:val="0078234F"/>
    <w:rsid w:val="007B4A7D"/>
    <w:rsid w:val="00811083"/>
    <w:rsid w:val="00861F35"/>
    <w:rsid w:val="00883284"/>
    <w:rsid w:val="008A40F6"/>
    <w:rsid w:val="008B4504"/>
    <w:rsid w:val="00905307"/>
    <w:rsid w:val="009511B4"/>
    <w:rsid w:val="009C3D09"/>
    <w:rsid w:val="009E0BD3"/>
    <w:rsid w:val="00AD194F"/>
    <w:rsid w:val="00B762B5"/>
    <w:rsid w:val="00C74775"/>
    <w:rsid w:val="00C7662C"/>
    <w:rsid w:val="00CC65B5"/>
    <w:rsid w:val="00CD395C"/>
    <w:rsid w:val="00D60C35"/>
    <w:rsid w:val="00D739EC"/>
    <w:rsid w:val="00D8287A"/>
    <w:rsid w:val="00D82885"/>
    <w:rsid w:val="00E0769C"/>
    <w:rsid w:val="00E40EB0"/>
    <w:rsid w:val="00EA48A6"/>
    <w:rsid w:val="00F178B5"/>
    <w:rsid w:val="00F41DCC"/>
    <w:rsid w:val="00F82678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563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115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595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16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45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05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3084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861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2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63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221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32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472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983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730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661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04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3104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881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5669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240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67563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79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6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282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67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452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406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13457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29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55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5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8678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1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686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345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9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186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6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38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843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663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107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875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735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0290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668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757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273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7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62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41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495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695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1538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5307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891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26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46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163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598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7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3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2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53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1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755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407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5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56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8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4159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3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85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24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85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4105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97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49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399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5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48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971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125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1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82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9595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616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754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82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87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709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0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01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5560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198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4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302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5526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60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140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2352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41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74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55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955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950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441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14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379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24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4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622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85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70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49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93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55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17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935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5828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781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826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28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378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349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7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789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555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7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3717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45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43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479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13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52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5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11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921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192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44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262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38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31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70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015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464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7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25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7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41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765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51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874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800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912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8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796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026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732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3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9627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77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6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28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180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961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81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794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419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453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2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548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488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777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756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80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20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31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184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38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201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754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96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80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74411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53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401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24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703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972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42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969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975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89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771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550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37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809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610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52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8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785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34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466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27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1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579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561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000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38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464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352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5274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8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64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0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801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35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009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3766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58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4983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9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87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08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52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4930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497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0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9355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18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6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328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9390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7138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4852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1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633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410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86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3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4366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5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67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65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6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78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864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8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108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3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991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72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862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5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50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18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591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818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51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276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72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442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6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5911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31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208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116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885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944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214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989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823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0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85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348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16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54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796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80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8729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82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56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0146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76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31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360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593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24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1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0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3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8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93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5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88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7863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377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223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8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96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100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8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967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5838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569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68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09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988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2052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326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028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825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63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957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03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39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3151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31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695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553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4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229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44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397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18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84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6185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23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70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25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773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556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28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413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189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7602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534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819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595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40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93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92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3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735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71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97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74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77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7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266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9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16214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975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61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235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6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225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454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3016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43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25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279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47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andas.pydata.org/pandas-docs/stable/reference/api/pandas.melt.html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github.com/pandas-dev/pandas/blob/master/doc/cheatsheet/Pandas_Cheat_Sheet.pdf" TargetMode="External"/><Relationship Id="rId39" Type="http://schemas.openxmlformats.org/officeDocument/2006/relationships/footer" Target="footer1.xml"/><Relationship Id="rId21" Type="http://schemas.openxmlformats.org/officeDocument/2006/relationships/image" Target="media/image12.png"/><Relationship Id="rId34" Type="http://schemas.openxmlformats.org/officeDocument/2006/relationships/hyperlink" Target="http://scikit-learn.org/stable/modules/preprocessing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hyperlink" Target="http://scikit-learn.org/stable/data_transforms.html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36" Type="http://schemas.openxmlformats.org/officeDocument/2006/relationships/hyperlink" Target="http://scikit-learn.org/stable/data_transforms.html" TargetMode="External"/><Relationship Id="rId10" Type="http://schemas.openxmlformats.org/officeDocument/2006/relationships/hyperlink" Target="http://vita.had.co.nz/papers/tidy-data.pdf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raw.githubusercontent.com/synesthesiam/blog/master/posts/data/weather_year.csv" TargetMode="External"/><Relationship Id="rId30" Type="http://schemas.openxmlformats.org/officeDocument/2006/relationships/image" Target="media/image19.png"/><Relationship Id="rId35" Type="http://schemas.openxmlformats.org/officeDocument/2006/relationships/image" Target="media/image23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hyperlink" Target="http://scikit-learn.org/stable/data_transforms.htm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4.png"/><Relationship Id="rId21" Type="http://schemas.openxmlformats.org/officeDocument/2006/relationships/image" Target="media/image33.png"/><Relationship Id="rId7" Type="http://schemas.openxmlformats.org/officeDocument/2006/relationships/image" Target="media/image2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8.png"/><Relationship Id="rId5" Type="http://schemas.openxmlformats.org/officeDocument/2006/relationships/image" Target="media/image25.png"/><Relationship Id="rId15" Type="http://schemas.openxmlformats.org/officeDocument/2006/relationships/image" Target="media/image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7</Pages>
  <Words>1248</Words>
  <Characters>7114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Daniela Zapryanova</cp:lastModifiedBy>
  <cp:revision>19</cp:revision>
  <dcterms:created xsi:type="dcterms:W3CDTF">2023-02-01T08:35:00Z</dcterms:created>
  <dcterms:modified xsi:type="dcterms:W3CDTF">2024-07-04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